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9990A41" w14:textId="0A4F2EFA" w:rsidR="00E473DC" w:rsidRDefault="00E473DC" w:rsidP="00290D24">
      <w:pPr>
        <w:spacing w:before="240" w:after="240" w:line="360" w:lineRule="auto"/>
        <w:jc w:val="center"/>
      </w:pPr>
      <w:r w:rsidRPr="006A5DB2">
        <w:rPr>
          <w:b/>
          <w:bCs/>
        </w:rPr>
        <w:t>ANEXO I</w:t>
      </w:r>
      <w:r w:rsidR="008C0439">
        <w:rPr>
          <w:b/>
          <w:bCs/>
        </w:rPr>
        <w:t>V</w:t>
      </w:r>
      <w:r>
        <w:t xml:space="preserve">: </w:t>
      </w:r>
      <w:r w:rsidR="00BE1FBE">
        <w:t xml:space="preserve">SOLICITUD </w:t>
      </w:r>
      <w:r w:rsidR="008553F1">
        <w:t xml:space="preserve">DE </w:t>
      </w:r>
      <w:proofErr w:type="gramStart"/>
      <w:r w:rsidR="00BE1FBE">
        <w:t>CO-DIRECCIÓN</w:t>
      </w:r>
      <w:proofErr w:type="gramEnd"/>
      <w:r w:rsidR="00BE1FBE">
        <w:t xml:space="preserve"> </w:t>
      </w:r>
      <w:r>
        <w:t>DE TFG</w:t>
      </w:r>
      <w:r w:rsidR="003A75AF">
        <w:t xml:space="preserve"> EN LA ETSIIAB</w:t>
      </w:r>
    </w:p>
    <w:tbl>
      <w:tblPr>
        <w:tblStyle w:val="Tablaconcuadrcula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625"/>
        <w:gridCol w:w="2959"/>
        <w:gridCol w:w="1653"/>
        <w:gridCol w:w="2267"/>
      </w:tblGrid>
      <w:tr w:rsidR="00C22909" w:rsidRPr="00D311C2" w14:paraId="10D85D40" w14:textId="77777777" w:rsidTr="00B774FF">
        <w:tc>
          <w:tcPr>
            <w:tcW w:w="5000" w:type="pct"/>
            <w:gridSpan w:val="4"/>
            <w:vAlign w:val="center"/>
          </w:tcPr>
          <w:p w14:paraId="2AEE3E4A" w14:textId="232EDF00" w:rsidR="00C22909" w:rsidRPr="00D311C2" w:rsidRDefault="00C22909" w:rsidP="00B774FF">
            <w:pPr>
              <w:spacing w:after="120"/>
              <w:rPr>
                <w:sz w:val="20"/>
              </w:rPr>
            </w:pPr>
            <w:r>
              <w:rPr>
                <w:b/>
                <w:bCs/>
                <w:sz w:val="20"/>
                <w:szCs w:val="16"/>
              </w:rPr>
              <w:t xml:space="preserve">DATOS DEL </w:t>
            </w:r>
            <w:r w:rsidR="004F1B32">
              <w:rPr>
                <w:b/>
                <w:bCs/>
                <w:sz w:val="20"/>
                <w:szCs w:val="16"/>
              </w:rPr>
              <w:t>TUTOR</w:t>
            </w:r>
            <w:r>
              <w:rPr>
                <w:b/>
                <w:bCs/>
                <w:sz w:val="20"/>
                <w:szCs w:val="16"/>
              </w:rPr>
              <w:t xml:space="preserve"> / A</w:t>
            </w:r>
            <w:r w:rsidR="004F1B32">
              <w:rPr>
                <w:b/>
                <w:bCs/>
                <w:sz w:val="20"/>
                <w:szCs w:val="16"/>
              </w:rPr>
              <w:t xml:space="preserve"> EXTERNO</w:t>
            </w:r>
          </w:p>
        </w:tc>
      </w:tr>
      <w:tr w:rsidR="00C22909" w:rsidRPr="00D311C2" w14:paraId="36D3A146" w14:textId="77777777" w:rsidTr="00B774FF">
        <w:tc>
          <w:tcPr>
            <w:tcW w:w="955" w:type="pct"/>
            <w:tcBorders>
              <w:bottom w:val="single" w:sz="4" w:space="0" w:color="auto"/>
            </w:tcBorders>
            <w:vAlign w:val="center"/>
          </w:tcPr>
          <w:p w14:paraId="577E14D9" w14:textId="77777777" w:rsidR="00C22909" w:rsidRPr="00D311C2" w:rsidRDefault="00C22909" w:rsidP="00B774FF">
            <w:pPr>
              <w:rPr>
                <w:sz w:val="20"/>
              </w:rPr>
            </w:pPr>
            <w:r w:rsidRPr="00D311C2">
              <w:rPr>
                <w:sz w:val="20"/>
              </w:rPr>
              <w:t>DNI</w:t>
            </w:r>
          </w:p>
        </w:tc>
        <w:tc>
          <w:tcPr>
            <w:tcW w:w="1740" w:type="pct"/>
            <w:tcBorders>
              <w:bottom w:val="single" w:sz="4" w:space="0" w:color="auto"/>
            </w:tcBorders>
            <w:vAlign w:val="center"/>
          </w:tcPr>
          <w:p w14:paraId="1AF2B64E" w14:textId="77777777" w:rsidR="00C22909" w:rsidRPr="00D311C2" w:rsidRDefault="00C22909" w:rsidP="00B774FF">
            <w:pPr>
              <w:rPr>
                <w:sz w:val="20"/>
              </w:rPr>
            </w:pPr>
            <w:r w:rsidRPr="00D311C2">
              <w:rPr>
                <w:sz w:val="20"/>
              </w:rPr>
              <w:t>Nombre</w:t>
            </w:r>
          </w:p>
        </w:tc>
        <w:tc>
          <w:tcPr>
            <w:tcW w:w="2305" w:type="pct"/>
            <w:gridSpan w:val="2"/>
            <w:tcBorders>
              <w:bottom w:val="single" w:sz="4" w:space="0" w:color="auto"/>
            </w:tcBorders>
            <w:vAlign w:val="center"/>
          </w:tcPr>
          <w:p w14:paraId="6C489045" w14:textId="77777777" w:rsidR="00C22909" w:rsidRPr="00D311C2" w:rsidRDefault="00C22909" w:rsidP="00B774FF">
            <w:pPr>
              <w:rPr>
                <w:sz w:val="20"/>
              </w:rPr>
            </w:pPr>
            <w:r w:rsidRPr="00D311C2">
              <w:rPr>
                <w:sz w:val="20"/>
              </w:rPr>
              <w:t>Apellidos</w:t>
            </w:r>
          </w:p>
        </w:tc>
      </w:tr>
      <w:tr w:rsidR="00C22909" w:rsidRPr="00D311C2" w14:paraId="7F9B6373" w14:textId="77777777" w:rsidTr="00B774FF">
        <w:tc>
          <w:tcPr>
            <w:tcW w:w="9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DEDE28" w14:textId="77777777" w:rsidR="00C22909" w:rsidRPr="00D311C2" w:rsidRDefault="00C22909" w:rsidP="00B774FF">
            <w:pPr>
              <w:spacing w:after="120"/>
              <w:rPr>
                <w:sz w:val="20"/>
              </w:rPr>
            </w:pPr>
          </w:p>
        </w:tc>
        <w:tc>
          <w:tcPr>
            <w:tcW w:w="17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FD9BAB" w14:textId="77777777" w:rsidR="00C22909" w:rsidRPr="00D311C2" w:rsidRDefault="00C22909" w:rsidP="00B774FF">
            <w:pPr>
              <w:spacing w:after="120"/>
              <w:rPr>
                <w:sz w:val="20"/>
              </w:rPr>
            </w:pPr>
          </w:p>
        </w:tc>
        <w:tc>
          <w:tcPr>
            <w:tcW w:w="23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49C1C4" w14:textId="77777777" w:rsidR="00C22909" w:rsidRPr="00D311C2" w:rsidRDefault="00C22909" w:rsidP="00B774FF">
            <w:pPr>
              <w:spacing w:after="120"/>
              <w:rPr>
                <w:sz w:val="20"/>
              </w:rPr>
            </w:pPr>
          </w:p>
        </w:tc>
      </w:tr>
      <w:tr w:rsidR="004F1B32" w:rsidRPr="00D311C2" w14:paraId="6A19F1F8" w14:textId="77777777" w:rsidTr="004F1B32">
        <w:tc>
          <w:tcPr>
            <w:tcW w:w="3667" w:type="pct"/>
            <w:gridSpan w:val="3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526109D" w14:textId="77777777" w:rsidR="004F1B32" w:rsidRPr="00D311C2" w:rsidRDefault="004F1B32" w:rsidP="00B774FF">
            <w:pPr>
              <w:rPr>
                <w:sz w:val="20"/>
              </w:rPr>
            </w:pPr>
            <w:r w:rsidRPr="00D311C2">
              <w:rPr>
                <w:sz w:val="20"/>
              </w:rPr>
              <w:t>Mail@</w:t>
            </w:r>
          </w:p>
        </w:tc>
        <w:tc>
          <w:tcPr>
            <w:tcW w:w="1333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057F9E1" w14:textId="77777777" w:rsidR="004F1B32" w:rsidRPr="00D311C2" w:rsidRDefault="004F1B32" w:rsidP="00B774FF">
            <w:pPr>
              <w:rPr>
                <w:sz w:val="20"/>
              </w:rPr>
            </w:pPr>
            <w:r w:rsidRPr="00D311C2">
              <w:rPr>
                <w:sz w:val="20"/>
              </w:rPr>
              <w:t>Teléfono</w:t>
            </w:r>
          </w:p>
        </w:tc>
      </w:tr>
      <w:tr w:rsidR="004F1B32" w:rsidRPr="00D311C2" w14:paraId="15F1ED71" w14:textId="77777777" w:rsidTr="004F1B32">
        <w:tc>
          <w:tcPr>
            <w:tcW w:w="3667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E73B25" w14:textId="77777777" w:rsidR="004F1B32" w:rsidRPr="00D311C2" w:rsidRDefault="004F1B32" w:rsidP="00B774FF">
            <w:pPr>
              <w:spacing w:after="120"/>
              <w:rPr>
                <w:sz w:val="20"/>
              </w:rPr>
            </w:pPr>
          </w:p>
        </w:tc>
        <w:tc>
          <w:tcPr>
            <w:tcW w:w="13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D4D4BC" w14:textId="77777777" w:rsidR="004F1B32" w:rsidRPr="00D311C2" w:rsidRDefault="004F1B32" w:rsidP="00B774FF">
            <w:pPr>
              <w:spacing w:after="120"/>
              <w:rPr>
                <w:sz w:val="20"/>
              </w:rPr>
            </w:pPr>
          </w:p>
        </w:tc>
      </w:tr>
    </w:tbl>
    <w:p w14:paraId="2D19B9A0" w14:textId="77777777" w:rsidR="001B7DD5" w:rsidRDefault="001B7DD5" w:rsidP="00E42982">
      <w:pPr>
        <w:spacing w:before="240" w:after="240"/>
        <w:jc w:val="center"/>
        <w:rPr>
          <w:b/>
          <w:bCs/>
        </w:rPr>
      </w:pP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8494"/>
      </w:tblGrid>
      <w:tr w:rsidR="001B7DD5" w:rsidRPr="00D234B1" w14:paraId="61723E21" w14:textId="77777777" w:rsidTr="009E11DA">
        <w:tc>
          <w:tcPr>
            <w:tcW w:w="8494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AD250CB" w14:textId="4657D2D3" w:rsidR="001B7DD5" w:rsidRPr="009E11DA" w:rsidRDefault="009E11DA" w:rsidP="00D234B1">
            <w:pPr>
              <w:rPr>
                <w:b/>
                <w:bCs/>
                <w:sz w:val="20"/>
                <w:szCs w:val="16"/>
              </w:rPr>
            </w:pPr>
            <w:r w:rsidRPr="009E11DA">
              <w:rPr>
                <w:b/>
                <w:bCs/>
                <w:sz w:val="20"/>
                <w:szCs w:val="16"/>
              </w:rPr>
              <w:t>BREVE PERFIL ACADÉMICO Y PROFESIONAL, JUSTIFICATIVO DEL INTERÉS DE SU PARTICIPACIÓN EN EL TRABAJO PROPUESTO POR EL ALUMNO</w:t>
            </w:r>
          </w:p>
        </w:tc>
      </w:tr>
      <w:tr w:rsidR="001B7DD5" w:rsidRPr="00D234B1" w14:paraId="369C05DF" w14:textId="77777777" w:rsidTr="009E11DA">
        <w:trPr>
          <w:trHeight w:val="2494"/>
        </w:trPr>
        <w:tc>
          <w:tcPr>
            <w:tcW w:w="8494" w:type="dxa"/>
            <w:tcBorders>
              <w:top w:val="single" w:sz="4" w:space="0" w:color="auto"/>
            </w:tcBorders>
          </w:tcPr>
          <w:p w14:paraId="76C675A4" w14:textId="77777777" w:rsidR="001B7DD5" w:rsidRPr="00D234B1" w:rsidRDefault="001B7DD5" w:rsidP="00D234B1">
            <w:pPr>
              <w:jc w:val="center"/>
              <w:rPr>
                <w:b/>
                <w:bCs/>
                <w:sz w:val="20"/>
                <w:szCs w:val="16"/>
              </w:rPr>
            </w:pPr>
          </w:p>
        </w:tc>
      </w:tr>
    </w:tbl>
    <w:p w14:paraId="05B604C4" w14:textId="50E28647" w:rsidR="00AB3DC0" w:rsidRDefault="00AB3DC0" w:rsidP="00E42982">
      <w:pPr>
        <w:spacing w:before="240" w:after="240"/>
        <w:jc w:val="center"/>
        <w:rPr>
          <w:b/>
          <w:bCs/>
        </w:rPr>
      </w:pP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8494"/>
      </w:tblGrid>
      <w:tr w:rsidR="00AB3DC0" w:rsidRPr="00D234B1" w14:paraId="6D0C52E0" w14:textId="77777777" w:rsidTr="00B774FF">
        <w:tc>
          <w:tcPr>
            <w:tcW w:w="8494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BBC2CB8" w14:textId="16006976" w:rsidR="00AB3DC0" w:rsidRPr="009E11DA" w:rsidRDefault="00AB3DC0" w:rsidP="00B774FF">
            <w:pPr>
              <w:rPr>
                <w:b/>
                <w:bCs/>
                <w:sz w:val="20"/>
                <w:szCs w:val="16"/>
              </w:rPr>
            </w:pPr>
            <w:r>
              <w:rPr>
                <w:b/>
                <w:bCs/>
                <w:sz w:val="20"/>
                <w:szCs w:val="16"/>
              </w:rPr>
              <w:t>OBSERVACIONES</w:t>
            </w:r>
          </w:p>
        </w:tc>
      </w:tr>
      <w:tr w:rsidR="00AB3DC0" w:rsidRPr="00D234B1" w14:paraId="4962932B" w14:textId="77777777" w:rsidTr="00E42982">
        <w:trPr>
          <w:trHeight w:val="1077"/>
        </w:trPr>
        <w:tc>
          <w:tcPr>
            <w:tcW w:w="8494" w:type="dxa"/>
            <w:tcBorders>
              <w:top w:val="single" w:sz="4" w:space="0" w:color="auto"/>
            </w:tcBorders>
          </w:tcPr>
          <w:p w14:paraId="0CD458E2" w14:textId="77777777" w:rsidR="00AB3DC0" w:rsidRPr="00D234B1" w:rsidRDefault="00AB3DC0" w:rsidP="00B774FF">
            <w:pPr>
              <w:jc w:val="center"/>
              <w:rPr>
                <w:b/>
                <w:bCs/>
                <w:sz w:val="20"/>
                <w:szCs w:val="16"/>
              </w:rPr>
            </w:pPr>
          </w:p>
        </w:tc>
      </w:tr>
    </w:tbl>
    <w:p w14:paraId="1D464470" w14:textId="0DC1DDAE" w:rsidR="00AB3DC0" w:rsidRDefault="00AB3DC0" w:rsidP="00E473DC">
      <w:pPr>
        <w:spacing w:before="240" w:after="240" w:line="360" w:lineRule="auto"/>
        <w:jc w:val="center"/>
        <w:rPr>
          <w:b/>
          <w:bCs/>
        </w:rPr>
      </w:pPr>
    </w:p>
    <w:p w14:paraId="61620BA4" w14:textId="5E147D09" w:rsidR="00C05AA4" w:rsidRDefault="005A6093" w:rsidP="00C05AA4">
      <w:pPr>
        <w:spacing w:before="240" w:after="240" w:line="360" w:lineRule="auto"/>
        <w:jc w:val="both"/>
      </w:pPr>
      <w:r>
        <w:t>D./</w:t>
      </w:r>
      <w:r w:rsidR="00C05AA4" w:rsidRPr="00C05AA4">
        <w:t>Dña</w:t>
      </w:r>
      <w:r>
        <w:t>.</w:t>
      </w:r>
      <w:r w:rsidR="00C05AA4" w:rsidRPr="00C05AA4">
        <w:t xml:space="preserve"> _________________________</w:t>
      </w:r>
      <w:r w:rsidR="00C05AA4">
        <w:t>______</w:t>
      </w:r>
      <w:r>
        <w:t>____</w:t>
      </w:r>
      <w:r w:rsidR="00C05AA4">
        <w:t xml:space="preserve">, como </w:t>
      </w:r>
      <w:proofErr w:type="gramStart"/>
      <w:r>
        <w:t>Presidente</w:t>
      </w:r>
      <w:proofErr w:type="gramEnd"/>
      <w:r>
        <w:t xml:space="preserve"> de la Comisión Académica de Trabajos Fin de Grado AUTORIZA </w:t>
      </w:r>
      <w:r w:rsidR="0004518A">
        <w:t xml:space="preserve">la </w:t>
      </w:r>
      <w:proofErr w:type="spellStart"/>
      <w:r w:rsidR="0004518A">
        <w:t>co-dirección</w:t>
      </w:r>
      <w:proofErr w:type="spellEnd"/>
      <w:r w:rsidR="0004518A">
        <w:t xml:space="preserve"> del trabajo.</w:t>
      </w:r>
    </w:p>
    <w:p w14:paraId="4D5E4201" w14:textId="20671144" w:rsidR="0004518A" w:rsidRDefault="0004518A" w:rsidP="0004518A">
      <w:pPr>
        <w:spacing w:before="120" w:after="120" w:line="360" w:lineRule="auto"/>
        <w:jc w:val="center"/>
      </w:pPr>
      <w:r>
        <w:t xml:space="preserve">En ______________, _____ de _______________ </w:t>
      </w:r>
      <w:proofErr w:type="spellStart"/>
      <w:r>
        <w:t>de</w:t>
      </w:r>
      <w:proofErr w:type="spellEnd"/>
      <w:r>
        <w:t xml:space="preserve"> 20__</w:t>
      </w:r>
    </w:p>
    <w:p w14:paraId="2D0E1933" w14:textId="77777777" w:rsidR="00290D24" w:rsidRDefault="00290D24" w:rsidP="0004518A">
      <w:pPr>
        <w:spacing w:before="120" w:after="120" w:line="360" w:lineRule="auto"/>
        <w:jc w:val="center"/>
      </w:pPr>
    </w:p>
    <w:tbl>
      <w:tblPr>
        <w:tblStyle w:val="Tablaconcuadrcu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247"/>
        <w:gridCol w:w="4247"/>
      </w:tblGrid>
      <w:tr w:rsidR="00936BB9" w14:paraId="44A4FA34" w14:textId="77777777" w:rsidTr="00B774FF">
        <w:tc>
          <w:tcPr>
            <w:tcW w:w="4247" w:type="dxa"/>
          </w:tcPr>
          <w:p w14:paraId="596B1EBD" w14:textId="586244D3" w:rsidR="00936BB9" w:rsidRDefault="00936BB9" w:rsidP="00B774FF">
            <w:r>
              <w:t xml:space="preserve">TUTOR </w:t>
            </w:r>
            <w:r w:rsidR="00DB7D45">
              <w:t xml:space="preserve">/ A </w:t>
            </w:r>
            <w:r w:rsidR="00745430">
              <w:t>ACADÉMICO</w:t>
            </w:r>
          </w:p>
        </w:tc>
        <w:tc>
          <w:tcPr>
            <w:tcW w:w="4247" w:type="dxa"/>
          </w:tcPr>
          <w:p w14:paraId="7D87250A" w14:textId="4A029825" w:rsidR="00936BB9" w:rsidRDefault="00DB7D45" w:rsidP="00B774FF">
            <w:r>
              <w:t xml:space="preserve">PRESIDENTE DE COMISIÓN TFG </w:t>
            </w:r>
          </w:p>
        </w:tc>
      </w:tr>
      <w:tr w:rsidR="00936BB9" w14:paraId="2E324921" w14:textId="77777777" w:rsidTr="00B774FF">
        <w:tc>
          <w:tcPr>
            <w:tcW w:w="4247" w:type="dxa"/>
          </w:tcPr>
          <w:p w14:paraId="081F6341" w14:textId="77777777" w:rsidR="00936BB9" w:rsidRDefault="00936BB9" w:rsidP="00B774FF">
            <w:pPr>
              <w:spacing w:before="720"/>
              <w:jc w:val="center"/>
            </w:pPr>
            <w:proofErr w:type="spellStart"/>
            <w:r>
              <w:t>Fdo</w:t>
            </w:r>
            <w:proofErr w:type="spellEnd"/>
            <w:r>
              <w:t>: _____________________________</w:t>
            </w:r>
          </w:p>
        </w:tc>
        <w:tc>
          <w:tcPr>
            <w:tcW w:w="4247" w:type="dxa"/>
          </w:tcPr>
          <w:p w14:paraId="372F573B" w14:textId="77777777" w:rsidR="00936BB9" w:rsidRDefault="00936BB9" w:rsidP="00B774FF">
            <w:pPr>
              <w:spacing w:before="720"/>
              <w:jc w:val="center"/>
            </w:pPr>
            <w:proofErr w:type="spellStart"/>
            <w:r>
              <w:t>Fdo</w:t>
            </w:r>
            <w:proofErr w:type="spellEnd"/>
            <w:r>
              <w:t>: _____________________________</w:t>
            </w:r>
          </w:p>
        </w:tc>
      </w:tr>
    </w:tbl>
    <w:p w14:paraId="3D35788E" w14:textId="127B808A" w:rsidR="00D03658" w:rsidRPr="00825569" w:rsidRDefault="00290D24" w:rsidP="00290D24">
      <w:pPr>
        <w:spacing w:before="240" w:after="240" w:line="360" w:lineRule="auto"/>
        <w:jc w:val="center"/>
        <w:rPr>
          <w:sz w:val="20"/>
          <w:szCs w:val="16"/>
        </w:rPr>
      </w:pPr>
      <w:r w:rsidRPr="00825569">
        <w:rPr>
          <w:sz w:val="20"/>
          <w:szCs w:val="16"/>
        </w:rPr>
        <w:t xml:space="preserve"> </w:t>
      </w:r>
    </w:p>
    <w:sectPr w:rsidR="00D03658" w:rsidRPr="00825569" w:rsidSect="00A37ED1">
      <w:headerReference w:type="default" r:id="rId11"/>
      <w:footerReference w:type="default" r:id="rId12"/>
      <w:pgSz w:w="11906" w:h="16838"/>
      <w:pgMar w:top="-2381" w:right="1701" w:bottom="1418" w:left="1701" w:header="0" w:footer="505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BC31D4D" w14:textId="77777777" w:rsidR="008A0666" w:rsidRDefault="008A0666">
      <w:r>
        <w:separator/>
      </w:r>
    </w:p>
  </w:endnote>
  <w:endnote w:type="continuationSeparator" w:id="0">
    <w:p w14:paraId="2C12C7B8" w14:textId="77777777" w:rsidR="008A0666" w:rsidRDefault="008A066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157264461"/>
      <w:docPartObj>
        <w:docPartGallery w:val="Page Numbers (Bottom of Page)"/>
        <w:docPartUnique/>
      </w:docPartObj>
    </w:sdtPr>
    <w:sdtEndPr/>
    <w:sdtContent>
      <w:p w14:paraId="25713495" w14:textId="71389371" w:rsidR="00041E74" w:rsidRDefault="00041E74" w:rsidP="00041E74">
        <w:pPr>
          <w:pStyle w:val="Piedepgin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es-ES"/>
          </w:rPr>
          <w:t>2</w:t>
        </w:r>
        <w:r>
          <w:fldChar w:fldCharType="end"/>
        </w:r>
      </w:p>
    </w:sdtContent>
  </w:sdt>
  <w:p w14:paraId="6DCBA65E" w14:textId="77777777" w:rsidR="00041E74" w:rsidRDefault="00041E74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DA3B117" w14:textId="77777777" w:rsidR="008A0666" w:rsidRDefault="008A0666">
      <w:r>
        <w:separator/>
      </w:r>
    </w:p>
  </w:footnote>
  <w:footnote w:type="continuationSeparator" w:id="0">
    <w:p w14:paraId="19B18262" w14:textId="77777777" w:rsidR="008A0666" w:rsidRDefault="008A066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5DCE69" w14:textId="6EC2E2D2" w:rsidR="00496CFD" w:rsidRDefault="00496CFD" w:rsidP="00496CFD">
    <w:pPr>
      <w:pStyle w:val="Encabezado"/>
      <w:tabs>
        <w:tab w:val="clear" w:pos="8504"/>
        <w:tab w:val="left" w:pos="10230"/>
      </w:tabs>
      <w:jc w:val="both"/>
      <w:rPr>
        <w:b/>
        <w:bCs/>
        <w:lang w:val="es-ES"/>
      </w:rPr>
    </w:pPr>
    <w:r>
      <w:rPr>
        <w:b/>
        <w:bCs/>
        <w:lang w:val="es-ES"/>
      </w:rPr>
      <w:t xml:space="preserve"> </w:t>
    </w:r>
  </w:p>
  <w:p w14:paraId="3839F752" w14:textId="77777777" w:rsidR="00EA76BE" w:rsidRDefault="00496CFD" w:rsidP="00496CFD">
    <w:pPr>
      <w:pStyle w:val="Encabezado"/>
      <w:ind w:left="567"/>
      <w:rPr>
        <w:b/>
        <w:bCs/>
        <w:lang w:val="es-ES"/>
      </w:rPr>
    </w:pPr>
    <w:r>
      <w:rPr>
        <w:noProof/>
      </w:rPr>
      <w:drawing>
        <wp:anchor distT="0" distB="0" distL="114300" distR="114300" simplePos="0" relativeHeight="251659264" behindDoc="0" locked="0" layoutInCell="1" allowOverlap="1" wp14:anchorId="52A9F6B1" wp14:editId="09484549">
          <wp:simplePos x="0" y="0"/>
          <wp:positionH relativeFrom="margin">
            <wp:align>left</wp:align>
          </wp:positionH>
          <wp:positionV relativeFrom="paragraph">
            <wp:posOffset>20609</wp:posOffset>
          </wp:positionV>
          <wp:extent cx="1133475" cy="798830"/>
          <wp:effectExtent l="0" t="0" r="9525" b="1270"/>
          <wp:wrapThrough wrapText="bothSides">
            <wp:wrapPolygon edited="0">
              <wp:start x="0" y="0"/>
              <wp:lineTo x="0" y="21119"/>
              <wp:lineTo x="21418" y="21119"/>
              <wp:lineTo x="21418" y="0"/>
              <wp:lineTo x="0" y="0"/>
            </wp:wrapPolygon>
          </wp:wrapThrough>
          <wp:docPr id="1" name="Imagen 1" descr="Logotipo UCLM">
            <a:hlinkClick xmlns:a="http://schemas.openxmlformats.org/drawingml/2006/main" r:id="rId1" tgtFrame="_blank;" tooltip="Ir a la web de la UCLM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magen 1" descr="Logotipo UCLM">
                    <a:hlinkClick r:id="rId1" tgtFrame="_blank;" tooltip="Ir a la web de la UCLM"/>
                  </pic:cNvPr>
                  <pic:cNvPicPr/>
                </pic:nvPicPr>
                <pic:blipFill rotWithShape="1"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b="-3334"/>
                  <a:stretch/>
                </pic:blipFill>
                <pic:spPr bwMode="auto">
                  <a:xfrm>
                    <a:off x="0" y="0"/>
                    <a:ext cx="1133475" cy="79883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66BE6A86" w14:textId="77777777" w:rsidR="00EA76BE" w:rsidRDefault="00EA76BE" w:rsidP="00496CFD">
    <w:pPr>
      <w:pStyle w:val="Encabezado"/>
      <w:ind w:left="567"/>
      <w:rPr>
        <w:b/>
        <w:bCs/>
        <w:lang w:val="es-ES"/>
      </w:rPr>
    </w:pPr>
  </w:p>
  <w:p w14:paraId="3092DFF4" w14:textId="77777777" w:rsidR="00EA76BE" w:rsidRDefault="00EA76BE" w:rsidP="00496CFD">
    <w:pPr>
      <w:pStyle w:val="Encabezado"/>
      <w:ind w:left="567"/>
      <w:rPr>
        <w:b/>
        <w:bCs/>
        <w:lang w:val="es-ES"/>
      </w:rPr>
    </w:pPr>
  </w:p>
  <w:p w14:paraId="12261638" w14:textId="78BE964A" w:rsidR="00496CFD" w:rsidRDefault="00496CFD" w:rsidP="00496CFD">
    <w:pPr>
      <w:pStyle w:val="Encabezado"/>
      <w:ind w:left="567"/>
      <w:rPr>
        <w:b/>
        <w:bCs/>
        <w:lang w:val="es-ES"/>
      </w:rPr>
    </w:pPr>
    <w:r w:rsidRPr="002C585A">
      <w:rPr>
        <w:b/>
        <w:bCs/>
        <w:lang w:val="es-ES"/>
      </w:rPr>
      <w:t>E.T.S. Ingenieros Industriales de Albacete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DB40E1D6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7C"/>
    <w:multiLevelType w:val="singleLevel"/>
    <w:tmpl w:val="A9FCB582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F63E510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52D295B6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3BA4500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90B4D69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AB1260B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9ABCC93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BA36341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867A6DE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1E1CA18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01292698"/>
    <w:multiLevelType w:val="hybridMultilevel"/>
    <w:tmpl w:val="9558D398"/>
    <w:lvl w:ilvl="0" w:tplc="0C0A001B">
      <w:start w:val="1"/>
      <w:numFmt w:val="lowerRoman"/>
      <w:lvlText w:val="%1."/>
      <w:lvlJc w:val="righ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27C4A93"/>
    <w:multiLevelType w:val="hybridMultilevel"/>
    <w:tmpl w:val="8C3A2538"/>
    <w:lvl w:ilvl="0" w:tplc="745A1D8A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647" w:hanging="360"/>
      </w:pPr>
    </w:lvl>
    <w:lvl w:ilvl="2" w:tplc="0C0A001B" w:tentative="1">
      <w:start w:val="1"/>
      <w:numFmt w:val="lowerRoman"/>
      <w:lvlText w:val="%3."/>
      <w:lvlJc w:val="right"/>
      <w:pPr>
        <w:ind w:left="2367" w:hanging="180"/>
      </w:pPr>
    </w:lvl>
    <w:lvl w:ilvl="3" w:tplc="0C0A000F" w:tentative="1">
      <w:start w:val="1"/>
      <w:numFmt w:val="decimal"/>
      <w:lvlText w:val="%4."/>
      <w:lvlJc w:val="left"/>
      <w:pPr>
        <w:ind w:left="3087" w:hanging="360"/>
      </w:pPr>
    </w:lvl>
    <w:lvl w:ilvl="4" w:tplc="0C0A0019" w:tentative="1">
      <w:start w:val="1"/>
      <w:numFmt w:val="lowerLetter"/>
      <w:lvlText w:val="%5."/>
      <w:lvlJc w:val="left"/>
      <w:pPr>
        <w:ind w:left="3807" w:hanging="360"/>
      </w:pPr>
    </w:lvl>
    <w:lvl w:ilvl="5" w:tplc="0C0A001B" w:tentative="1">
      <w:start w:val="1"/>
      <w:numFmt w:val="lowerRoman"/>
      <w:lvlText w:val="%6."/>
      <w:lvlJc w:val="right"/>
      <w:pPr>
        <w:ind w:left="4527" w:hanging="180"/>
      </w:pPr>
    </w:lvl>
    <w:lvl w:ilvl="6" w:tplc="0C0A000F" w:tentative="1">
      <w:start w:val="1"/>
      <w:numFmt w:val="decimal"/>
      <w:lvlText w:val="%7."/>
      <w:lvlJc w:val="left"/>
      <w:pPr>
        <w:ind w:left="5247" w:hanging="360"/>
      </w:pPr>
    </w:lvl>
    <w:lvl w:ilvl="7" w:tplc="0C0A0019" w:tentative="1">
      <w:start w:val="1"/>
      <w:numFmt w:val="lowerLetter"/>
      <w:lvlText w:val="%8."/>
      <w:lvlJc w:val="left"/>
      <w:pPr>
        <w:ind w:left="5967" w:hanging="360"/>
      </w:pPr>
    </w:lvl>
    <w:lvl w:ilvl="8" w:tplc="0C0A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3" w15:restartNumberingAfterBreak="0">
    <w:nsid w:val="18576FAE"/>
    <w:multiLevelType w:val="hybridMultilevel"/>
    <w:tmpl w:val="26B2D06C"/>
    <w:lvl w:ilvl="0" w:tplc="0A3CE3A8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647" w:hanging="360"/>
      </w:pPr>
    </w:lvl>
    <w:lvl w:ilvl="2" w:tplc="0C0A001B" w:tentative="1">
      <w:start w:val="1"/>
      <w:numFmt w:val="lowerRoman"/>
      <w:lvlText w:val="%3."/>
      <w:lvlJc w:val="right"/>
      <w:pPr>
        <w:ind w:left="2367" w:hanging="180"/>
      </w:pPr>
    </w:lvl>
    <w:lvl w:ilvl="3" w:tplc="0C0A000F" w:tentative="1">
      <w:start w:val="1"/>
      <w:numFmt w:val="decimal"/>
      <w:lvlText w:val="%4."/>
      <w:lvlJc w:val="left"/>
      <w:pPr>
        <w:ind w:left="3087" w:hanging="360"/>
      </w:pPr>
    </w:lvl>
    <w:lvl w:ilvl="4" w:tplc="0C0A0019" w:tentative="1">
      <w:start w:val="1"/>
      <w:numFmt w:val="lowerLetter"/>
      <w:lvlText w:val="%5."/>
      <w:lvlJc w:val="left"/>
      <w:pPr>
        <w:ind w:left="3807" w:hanging="360"/>
      </w:pPr>
    </w:lvl>
    <w:lvl w:ilvl="5" w:tplc="0C0A001B" w:tentative="1">
      <w:start w:val="1"/>
      <w:numFmt w:val="lowerRoman"/>
      <w:lvlText w:val="%6."/>
      <w:lvlJc w:val="right"/>
      <w:pPr>
        <w:ind w:left="4527" w:hanging="180"/>
      </w:pPr>
    </w:lvl>
    <w:lvl w:ilvl="6" w:tplc="0C0A000F" w:tentative="1">
      <w:start w:val="1"/>
      <w:numFmt w:val="decimal"/>
      <w:lvlText w:val="%7."/>
      <w:lvlJc w:val="left"/>
      <w:pPr>
        <w:ind w:left="5247" w:hanging="360"/>
      </w:pPr>
    </w:lvl>
    <w:lvl w:ilvl="7" w:tplc="0C0A0019" w:tentative="1">
      <w:start w:val="1"/>
      <w:numFmt w:val="lowerLetter"/>
      <w:lvlText w:val="%8."/>
      <w:lvlJc w:val="left"/>
      <w:pPr>
        <w:ind w:left="5967" w:hanging="360"/>
      </w:pPr>
    </w:lvl>
    <w:lvl w:ilvl="8" w:tplc="0C0A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4" w15:restartNumberingAfterBreak="0">
    <w:nsid w:val="18616F45"/>
    <w:multiLevelType w:val="hybridMultilevel"/>
    <w:tmpl w:val="6F98A3CA"/>
    <w:lvl w:ilvl="0" w:tplc="E0C4590E">
      <w:start w:val="1"/>
      <w:numFmt w:val="lowerRoman"/>
      <w:lvlText w:val="%1."/>
      <w:lvlJc w:val="right"/>
      <w:pPr>
        <w:ind w:left="927" w:hanging="360"/>
      </w:pPr>
      <w:rPr>
        <w:rFonts w:hint="default"/>
      </w:rPr>
    </w:lvl>
    <w:lvl w:ilvl="1" w:tplc="0C0A0019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1FE0011B"/>
    <w:multiLevelType w:val="hybridMultilevel"/>
    <w:tmpl w:val="62DC199E"/>
    <w:lvl w:ilvl="0" w:tplc="BF40AF80">
      <w:start w:val="1"/>
      <w:numFmt w:val="lowerLetter"/>
      <w:lvlText w:val="%1)"/>
      <w:lvlJc w:val="left"/>
      <w:pPr>
        <w:ind w:left="927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647" w:hanging="360"/>
      </w:pPr>
    </w:lvl>
    <w:lvl w:ilvl="2" w:tplc="0C0A001B" w:tentative="1">
      <w:start w:val="1"/>
      <w:numFmt w:val="lowerRoman"/>
      <w:lvlText w:val="%3."/>
      <w:lvlJc w:val="right"/>
      <w:pPr>
        <w:ind w:left="2367" w:hanging="180"/>
      </w:pPr>
    </w:lvl>
    <w:lvl w:ilvl="3" w:tplc="0C0A000F" w:tentative="1">
      <w:start w:val="1"/>
      <w:numFmt w:val="decimal"/>
      <w:lvlText w:val="%4."/>
      <w:lvlJc w:val="left"/>
      <w:pPr>
        <w:ind w:left="3087" w:hanging="360"/>
      </w:pPr>
    </w:lvl>
    <w:lvl w:ilvl="4" w:tplc="0C0A0019" w:tentative="1">
      <w:start w:val="1"/>
      <w:numFmt w:val="lowerLetter"/>
      <w:lvlText w:val="%5."/>
      <w:lvlJc w:val="left"/>
      <w:pPr>
        <w:ind w:left="3807" w:hanging="360"/>
      </w:pPr>
    </w:lvl>
    <w:lvl w:ilvl="5" w:tplc="0C0A001B" w:tentative="1">
      <w:start w:val="1"/>
      <w:numFmt w:val="lowerRoman"/>
      <w:lvlText w:val="%6."/>
      <w:lvlJc w:val="right"/>
      <w:pPr>
        <w:ind w:left="4527" w:hanging="180"/>
      </w:pPr>
    </w:lvl>
    <w:lvl w:ilvl="6" w:tplc="0C0A000F" w:tentative="1">
      <w:start w:val="1"/>
      <w:numFmt w:val="decimal"/>
      <w:lvlText w:val="%7."/>
      <w:lvlJc w:val="left"/>
      <w:pPr>
        <w:ind w:left="5247" w:hanging="360"/>
      </w:pPr>
    </w:lvl>
    <w:lvl w:ilvl="7" w:tplc="0C0A0019" w:tentative="1">
      <w:start w:val="1"/>
      <w:numFmt w:val="lowerLetter"/>
      <w:lvlText w:val="%8."/>
      <w:lvlJc w:val="left"/>
      <w:pPr>
        <w:ind w:left="5967" w:hanging="360"/>
      </w:pPr>
    </w:lvl>
    <w:lvl w:ilvl="8" w:tplc="0C0A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6" w15:restartNumberingAfterBreak="0">
    <w:nsid w:val="2E897342"/>
    <w:multiLevelType w:val="hybridMultilevel"/>
    <w:tmpl w:val="BC301628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AB43AD9"/>
    <w:multiLevelType w:val="hybridMultilevel"/>
    <w:tmpl w:val="6D62C58C"/>
    <w:lvl w:ilvl="0" w:tplc="4A26F8B2">
      <w:start w:val="8"/>
      <w:numFmt w:val="bullet"/>
      <w:lvlText w:val="-"/>
      <w:lvlJc w:val="left"/>
      <w:pPr>
        <w:ind w:left="927" w:hanging="360"/>
      </w:pPr>
      <w:rPr>
        <w:rFonts w:ascii="Times New Roman" w:eastAsia="Times New Roman" w:hAnsi="Times New Roman" w:cs="Times New Roman" w:hint="default"/>
      </w:rPr>
    </w:lvl>
    <w:lvl w:ilvl="1" w:tplc="0C0A0003" w:tentative="1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18" w15:restartNumberingAfterBreak="0">
    <w:nsid w:val="425751D8"/>
    <w:multiLevelType w:val="hybridMultilevel"/>
    <w:tmpl w:val="C1126ADA"/>
    <w:lvl w:ilvl="0" w:tplc="0C0A001B">
      <w:start w:val="1"/>
      <w:numFmt w:val="lowerRoman"/>
      <w:lvlText w:val="%1."/>
      <w:lvlJc w:val="right"/>
      <w:pPr>
        <w:ind w:left="927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647" w:hanging="360"/>
      </w:pPr>
    </w:lvl>
    <w:lvl w:ilvl="2" w:tplc="0C0A001B" w:tentative="1">
      <w:start w:val="1"/>
      <w:numFmt w:val="lowerRoman"/>
      <w:lvlText w:val="%3."/>
      <w:lvlJc w:val="right"/>
      <w:pPr>
        <w:ind w:left="2367" w:hanging="180"/>
      </w:pPr>
    </w:lvl>
    <w:lvl w:ilvl="3" w:tplc="0C0A000F" w:tentative="1">
      <w:start w:val="1"/>
      <w:numFmt w:val="decimal"/>
      <w:lvlText w:val="%4."/>
      <w:lvlJc w:val="left"/>
      <w:pPr>
        <w:ind w:left="3087" w:hanging="360"/>
      </w:pPr>
    </w:lvl>
    <w:lvl w:ilvl="4" w:tplc="0C0A0019" w:tentative="1">
      <w:start w:val="1"/>
      <w:numFmt w:val="lowerLetter"/>
      <w:lvlText w:val="%5."/>
      <w:lvlJc w:val="left"/>
      <w:pPr>
        <w:ind w:left="3807" w:hanging="360"/>
      </w:pPr>
    </w:lvl>
    <w:lvl w:ilvl="5" w:tplc="0C0A001B" w:tentative="1">
      <w:start w:val="1"/>
      <w:numFmt w:val="lowerRoman"/>
      <w:lvlText w:val="%6."/>
      <w:lvlJc w:val="right"/>
      <w:pPr>
        <w:ind w:left="4527" w:hanging="180"/>
      </w:pPr>
    </w:lvl>
    <w:lvl w:ilvl="6" w:tplc="0C0A000F" w:tentative="1">
      <w:start w:val="1"/>
      <w:numFmt w:val="decimal"/>
      <w:lvlText w:val="%7."/>
      <w:lvlJc w:val="left"/>
      <w:pPr>
        <w:ind w:left="5247" w:hanging="360"/>
      </w:pPr>
    </w:lvl>
    <w:lvl w:ilvl="7" w:tplc="0C0A0019" w:tentative="1">
      <w:start w:val="1"/>
      <w:numFmt w:val="lowerLetter"/>
      <w:lvlText w:val="%8."/>
      <w:lvlJc w:val="left"/>
      <w:pPr>
        <w:ind w:left="5967" w:hanging="360"/>
      </w:pPr>
    </w:lvl>
    <w:lvl w:ilvl="8" w:tplc="0C0A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9" w15:restartNumberingAfterBreak="0">
    <w:nsid w:val="454E12AC"/>
    <w:multiLevelType w:val="hybridMultilevel"/>
    <w:tmpl w:val="C104386C"/>
    <w:lvl w:ilvl="0" w:tplc="0C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B316DD4"/>
    <w:multiLevelType w:val="hybridMultilevel"/>
    <w:tmpl w:val="78B42AFE"/>
    <w:lvl w:ilvl="0" w:tplc="0C0A001B">
      <w:start w:val="1"/>
      <w:numFmt w:val="lowerRoman"/>
      <w:lvlText w:val="%1."/>
      <w:lvlJc w:val="right"/>
      <w:pPr>
        <w:ind w:left="927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647" w:hanging="360"/>
      </w:pPr>
    </w:lvl>
    <w:lvl w:ilvl="2" w:tplc="0C0A001B" w:tentative="1">
      <w:start w:val="1"/>
      <w:numFmt w:val="lowerRoman"/>
      <w:lvlText w:val="%3."/>
      <w:lvlJc w:val="right"/>
      <w:pPr>
        <w:ind w:left="2367" w:hanging="180"/>
      </w:pPr>
    </w:lvl>
    <w:lvl w:ilvl="3" w:tplc="0C0A000F" w:tentative="1">
      <w:start w:val="1"/>
      <w:numFmt w:val="decimal"/>
      <w:lvlText w:val="%4."/>
      <w:lvlJc w:val="left"/>
      <w:pPr>
        <w:ind w:left="3087" w:hanging="360"/>
      </w:pPr>
    </w:lvl>
    <w:lvl w:ilvl="4" w:tplc="0C0A0019" w:tentative="1">
      <w:start w:val="1"/>
      <w:numFmt w:val="lowerLetter"/>
      <w:lvlText w:val="%5."/>
      <w:lvlJc w:val="left"/>
      <w:pPr>
        <w:ind w:left="3807" w:hanging="360"/>
      </w:pPr>
    </w:lvl>
    <w:lvl w:ilvl="5" w:tplc="0C0A001B" w:tentative="1">
      <w:start w:val="1"/>
      <w:numFmt w:val="lowerRoman"/>
      <w:lvlText w:val="%6."/>
      <w:lvlJc w:val="right"/>
      <w:pPr>
        <w:ind w:left="4527" w:hanging="180"/>
      </w:pPr>
    </w:lvl>
    <w:lvl w:ilvl="6" w:tplc="0C0A000F" w:tentative="1">
      <w:start w:val="1"/>
      <w:numFmt w:val="decimal"/>
      <w:lvlText w:val="%7."/>
      <w:lvlJc w:val="left"/>
      <w:pPr>
        <w:ind w:left="5247" w:hanging="360"/>
      </w:pPr>
    </w:lvl>
    <w:lvl w:ilvl="7" w:tplc="0C0A0019" w:tentative="1">
      <w:start w:val="1"/>
      <w:numFmt w:val="lowerLetter"/>
      <w:lvlText w:val="%8."/>
      <w:lvlJc w:val="left"/>
      <w:pPr>
        <w:ind w:left="5967" w:hanging="360"/>
      </w:pPr>
    </w:lvl>
    <w:lvl w:ilvl="8" w:tplc="0C0A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1" w15:restartNumberingAfterBreak="0">
    <w:nsid w:val="5EB75C3F"/>
    <w:multiLevelType w:val="hybridMultilevel"/>
    <w:tmpl w:val="11D0CA6E"/>
    <w:lvl w:ilvl="0" w:tplc="0C0A000F">
      <w:start w:val="1"/>
      <w:numFmt w:val="decimal"/>
      <w:lvlText w:val="%1."/>
      <w:lvlJc w:val="left"/>
      <w:pPr>
        <w:ind w:left="720" w:hanging="360"/>
      </w:pPr>
    </w:lvl>
    <w:lvl w:ilvl="1" w:tplc="0C0A0019">
      <w:start w:val="1"/>
      <w:numFmt w:val="lowerLetter"/>
      <w:lvlText w:val="%2."/>
      <w:lvlJc w:val="left"/>
      <w:pPr>
        <w:ind w:left="1440" w:hanging="360"/>
      </w:pPr>
    </w:lvl>
    <w:lvl w:ilvl="2" w:tplc="0C0A001B">
      <w:start w:val="1"/>
      <w:numFmt w:val="lowerRoman"/>
      <w:lvlText w:val="%3."/>
      <w:lvlJc w:val="right"/>
      <w:pPr>
        <w:ind w:left="2160" w:hanging="180"/>
      </w:pPr>
    </w:lvl>
    <w:lvl w:ilvl="3" w:tplc="0C0A000F">
      <w:start w:val="1"/>
      <w:numFmt w:val="decimal"/>
      <w:lvlText w:val="%4."/>
      <w:lvlJc w:val="left"/>
      <w:pPr>
        <w:ind w:left="2880" w:hanging="360"/>
      </w:pPr>
    </w:lvl>
    <w:lvl w:ilvl="4" w:tplc="0C0A0019">
      <w:start w:val="1"/>
      <w:numFmt w:val="lowerLetter"/>
      <w:lvlText w:val="%5."/>
      <w:lvlJc w:val="left"/>
      <w:pPr>
        <w:ind w:left="3600" w:hanging="360"/>
      </w:pPr>
    </w:lvl>
    <w:lvl w:ilvl="5" w:tplc="0C0A001B">
      <w:start w:val="1"/>
      <w:numFmt w:val="lowerRoman"/>
      <w:lvlText w:val="%6."/>
      <w:lvlJc w:val="right"/>
      <w:pPr>
        <w:ind w:left="4320" w:hanging="180"/>
      </w:pPr>
    </w:lvl>
    <w:lvl w:ilvl="6" w:tplc="0C0A000F">
      <w:start w:val="1"/>
      <w:numFmt w:val="decimal"/>
      <w:lvlText w:val="%7."/>
      <w:lvlJc w:val="left"/>
      <w:pPr>
        <w:ind w:left="5040" w:hanging="360"/>
      </w:pPr>
    </w:lvl>
    <w:lvl w:ilvl="7" w:tplc="0C0A0019">
      <w:start w:val="1"/>
      <w:numFmt w:val="lowerLetter"/>
      <w:lvlText w:val="%8."/>
      <w:lvlJc w:val="left"/>
      <w:pPr>
        <w:ind w:left="5760" w:hanging="360"/>
      </w:pPr>
    </w:lvl>
    <w:lvl w:ilvl="8" w:tplc="0C0A001B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8DF7AC2"/>
    <w:multiLevelType w:val="hybridMultilevel"/>
    <w:tmpl w:val="39A27C1E"/>
    <w:lvl w:ilvl="0" w:tplc="0C0A000F">
      <w:start w:val="1"/>
      <w:numFmt w:val="decimal"/>
      <w:lvlText w:val="%1."/>
      <w:lvlJc w:val="left"/>
      <w:pPr>
        <w:ind w:left="1068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788" w:hanging="360"/>
      </w:pPr>
    </w:lvl>
    <w:lvl w:ilvl="2" w:tplc="0C0A001B" w:tentative="1">
      <w:start w:val="1"/>
      <w:numFmt w:val="lowerRoman"/>
      <w:lvlText w:val="%3."/>
      <w:lvlJc w:val="right"/>
      <w:pPr>
        <w:ind w:left="2508" w:hanging="180"/>
      </w:pPr>
    </w:lvl>
    <w:lvl w:ilvl="3" w:tplc="0C0A000F" w:tentative="1">
      <w:start w:val="1"/>
      <w:numFmt w:val="decimal"/>
      <w:lvlText w:val="%4."/>
      <w:lvlJc w:val="left"/>
      <w:pPr>
        <w:ind w:left="3228" w:hanging="360"/>
      </w:pPr>
    </w:lvl>
    <w:lvl w:ilvl="4" w:tplc="0C0A0019" w:tentative="1">
      <w:start w:val="1"/>
      <w:numFmt w:val="lowerLetter"/>
      <w:lvlText w:val="%5."/>
      <w:lvlJc w:val="left"/>
      <w:pPr>
        <w:ind w:left="3948" w:hanging="360"/>
      </w:pPr>
    </w:lvl>
    <w:lvl w:ilvl="5" w:tplc="0C0A001B" w:tentative="1">
      <w:start w:val="1"/>
      <w:numFmt w:val="lowerRoman"/>
      <w:lvlText w:val="%6."/>
      <w:lvlJc w:val="right"/>
      <w:pPr>
        <w:ind w:left="4668" w:hanging="180"/>
      </w:pPr>
    </w:lvl>
    <w:lvl w:ilvl="6" w:tplc="0C0A000F" w:tentative="1">
      <w:start w:val="1"/>
      <w:numFmt w:val="decimal"/>
      <w:lvlText w:val="%7."/>
      <w:lvlJc w:val="left"/>
      <w:pPr>
        <w:ind w:left="5388" w:hanging="360"/>
      </w:pPr>
    </w:lvl>
    <w:lvl w:ilvl="7" w:tplc="0C0A0019" w:tentative="1">
      <w:start w:val="1"/>
      <w:numFmt w:val="lowerLetter"/>
      <w:lvlText w:val="%8."/>
      <w:lvlJc w:val="left"/>
      <w:pPr>
        <w:ind w:left="6108" w:hanging="360"/>
      </w:pPr>
    </w:lvl>
    <w:lvl w:ilvl="8" w:tplc="0C0A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23" w15:restartNumberingAfterBreak="0">
    <w:nsid w:val="74C17008"/>
    <w:multiLevelType w:val="hybridMultilevel"/>
    <w:tmpl w:val="213418A2"/>
    <w:lvl w:ilvl="0" w:tplc="49FA74BA">
      <w:start w:val="1"/>
      <w:numFmt w:val="lowerRoman"/>
      <w:lvlText w:val="%1."/>
      <w:lvlJc w:val="right"/>
      <w:pPr>
        <w:ind w:left="927" w:hanging="360"/>
      </w:pPr>
      <w:rPr>
        <w:rFonts w:hint="default"/>
        <w:b w:val="0"/>
        <w:bCs w:val="0"/>
      </w:rPr>
    </w:lvl>
    <w:lvl w:ilvl="1" w:tplc="0C0A0019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E7E6CDC"/>
    <w:multiLevelType w:val="hybridMultilevel"/>
    <w:tmpl w:val="940039EA"/>
    <w:lvl w:ilvl="0" w:tplc="250EF5D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</w:rPr>
    </w:lvl>
    <w:lvl w:ilvl="1" w:tplc="0C0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0"/>
  </w:num>
  <w:num w:numId="2">
    <w:abstractNumId w:val="9"/>
  </w:num>
  <w:num w:numId="3">
    <w:abstractNumId w:val="4"/>
  </w:num>
  <w:num w:numId="4">
    <w:abstractNumId w:val="3"/>
  </w:num>
  <w:num w:numId="5">
    <w:abstractNumId w:val="2"/>
  </w:num>
  <w:num w:numId="6">
    <w:abstractNumId w:val="1"/>
  </w:num>
  <w:num w:numId="7">
    <w:abstractNumId w:val="10"/>
  </w:num>
  <w:num w:numId="8">
    <w:abstractNumId w:val="8"/>
  </w:num>
  <w:num w:numId="9">
    <w:abstractNumId w:val="7"/>
  </w:num>
  <w:num w:numId="10">
    <w:abstractNumId w:val="6"/>
  </w:num>
  <w:num w:numId="11">
    <w:abstractNumId w:val="5"/>
  </w:num>
  <w:num w:numId="12">
    <w:abstractNumId w:val="24"/>
  </w:num>
  <w:num w:numId="13">
    <w:abstractNumId w:val="19"/>
  </w:num>
  <w:num w:numId="14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22"/>
  </w:num>
  <w:num w:numId="16">
    <w:abstractNumId w:val="13"/>
  </w:num>
  <w:num w:numId="17">
    <w:abstractNumId w:val="18"/>
  </w:num>
  <w:num w:numId="18">
    <w:abstractNumId w:val="15"/>
  </w:num>
  <w:num w:numId="19">
    <w:abstractNumId w:val="20"/>
  </w:num>
  <w:num w:numId="20">
    <w:abstractNumId w:val="11"/>
  </w:num>
  <w:num w:numId="21">
    <w:abstractNumId w:val="23"/>
  </w:num>
  <w:num w:numId="22">
    <w:abstractNumId w:val="16"/>
  </w:num>
  <w:num w:numId="23">
    <w:abstractNumId w:val="12"/>
  </w:num>
  <w:num w:numId="24">
    <w:abstractNumId w:val="17"/>
  </w:num>
  <w:num w:numId="25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1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xNDMyMbU0MTM0NDVS0lEKTi0uzszPAykwNKwFAI95BUQtAAAA"/>
  </w:docVars>
  <w:rsids>
    <w:rsidRoot w:val="00A758AC"/>
    <w:rsid w:val="000027CC"/>
    <w:rsid w:val="00002DBA"/>
    <w:rsid w:val="00004ADA"/>
    <w:rsid w:val="000054F5"/>
    <w:rsid w:val="000077A5"/>
    <w:rsid w:val="00013CCD"/>
    <w:rsid w:val="00025868"/>
    <w:rsid w:val="00034564"/>
    <w:rsid w:val="000403CC"/>
    <w:rsid w:val="0004115A"/>
    <w:rsid w:val="00041E74"/>
    <w:rsid w:val="00044930"/>
    <w:rsid w:val="0004518A"/>
    <w:rsid w:val="0004542A"/>
    <w:rsid w:val="000459A7"/>
    <w:rsid w:val="00060491"/>
    <w:rsid w:val="00061A65"/>
    <w:rsid w:val="000633DC"/>
    <w:rsid w:val="00065E78"/>
    <w:rsid w:val="00072099"/>
    <w:rsid w:val="00073371"/>
    <w:rsid w:val="00076C80"/>
    <w:rsid w:val="00084AB1"/>
    <w:rsid w:val="00085D0D"/>
    <w:rsid w:val="0008693F"/>
    <w:rsid w:val="0009030C"/>
    <w:rsid w:val="0009030D"/>
    <w:rsid w:val="0009048B"/>
    <w:rsid w:val="00091046"/>
    <w:rsid w:val="0009182C"/>
    <w:rsid w:val="00093608"/>
    <w:rsid w:val="000A2A61"/>
    <w:rsid w:val="000A748B"/>
    <w:rsid w:val="000A7FB4"/>
    <w:rsid w:val="000B0E07"/>
    <w:rsid w:val="000B0F22"/>
    <w:rsid w:val="000B43A9"/>
    <w:rsid w:val="000B4F90"/>
    <w:rsid w:val="000C1213"/>
    <w:rsid w:val="000C4437"/>
    <w:rsid w:val="000C7A8A"/>
    <w:rsid w:val="000D2886"/>
    <w:rsid w:val="000D461C"/>
    <w:rsid w:val="000E5AF1"/>
    <w:rsid w:val="000E6BD0"/>
    <w:rsid w:val="000F2009"/>
    <w:rsid w:val="000F4662"/>
    <w:rsid w:val="000F57FE"/>
    <w:rsid w:val="00104353"/>
    <w:rsid w:val="00104F03"/>
    <w:rsid w:val="0010722A"/>
    <w:rsid w:val="00110B32"/>
    <w:rsid w:val="001133C4"/>
    <w:rsid w:val="00114A83"/>
    <w:rsid w:val="00116A66"/>
    <w:rsid w:val="001173E2"/>
    <w:rsid w:val="001240E8"/>
    <w:rsid w:val="00125025"/>
    <w:rsid w:val="001256F6"/>
    <w:rsid w:val="001336A0"/>
    <w:rsid w:val="00137231"/>
    <w:rsid w:val="00140778"/>
    <w:rsid w:val="00142DD9"/>
    <w:rsid w:val="00147336"/>
    <w:rsid w:val="00150E6E"/>
    <w:rsid w:val="0015107A"/>
    <w:rsid w:val="00154A76"/>
    <w:rsid w:val="00155D38"/>
    <w:rsid w:val="001627DA"/>
    <w:rsid w:val="00164A4C"/>
    <w:rsid w:val="00165D19"/>
    <w:rsid w:val="00175A91"/>
    <w:rsid w:val="00177DB6"/>
    <w:rsid w:val="001847CF"/>
    <w:rsid w:val="00191AD0"/>
    <w:rsid w:val="001950A9"/>
    <w:rsid w:val="001963E7"/>
    <w:rsid w:val="001A10F8"/>
    <w:rsid w:val="001A5948"/>
    <w:rsid w:val="001B2E60"/>
    <w:rsid w:val="001B325F"/>
    <w:rsid w:val="001B7DD5"/>
    <w:rsid w:val="001C32B1"/>
    <w:rsid w:val="001C441B"/>
    <w:rsid w:val="001C4751"/>
    <w:rsid w:val="001C4A7D"/>
    <w:rsid w:val="001C6154"/>
    <w:rsid w:val="001C69F5"/>
    <w:rsid w:val="001D07D5"/>
    <w:rsid w:val="001D1F14"/>
    <w:rsid w:val="001D2C61"/>
    <w:rsid w:val="001E3483"/>
    <w:rsid w:val="001E7956"/>
    <w:rsid w:val="001F168C"/>
    <w:rsid w:val="001F312D"/>
    <w:rsid w:val="001F38ED"/>
    <w:rsid w:val="001F39D8"/>
    <w:rsid w:val="001F3D99"/>
    <w:rsid w:val="001F4539"/>
    <w:rsid w:val="00200B7B"/>
    <w:rsid w:val="00204B33"/>
    <w:rsid w:val="00205216"/>
    <w:rsid w:val="00205EF4"/>
    <w:rsid w:val="00207364"/>
    <w:rsid w:val="00207E92"/>
    <w:rsid w:val="00210A59"/>
    <w:rsid w:val="00212DAE"/>
    <w:rsid w:val="002149E2"/>
    <w:rsid w:val="002156B7"/>
    <w:rsid w:val="00215B76"/>
    <w:rsid w:val="00220280"/>
    <w:rsid w:val="00224DD3"/>
    <w:rsid w:val="0022534D"/>
    <w:rsid w:val="00225C86"/>
    <w:rsid w:val="002372E6"/>
    <w:rsid w:val="00246AC5"/>
    <w:rsid w:val="002600AD"/>
    <w:rsid w:val="002620B6"/>
    <w:rsid w:val="00266412"/>
    <w:rsid w:val="00266CDD"/>
    <w:rsid w:val="00267270"/>
    <w:rsid w:val="00274BF0"/>
    <w:rsid w:val="00276D2B"/>
    <w:rsid w:val="002778BA"/>
    <w:rsid w:val="0027790F"/>
    <w:rsid w:val="00277E34"/>
    <w:rsid w:val="00284885"/>
    <w:rsid w:val="00284B57"/>
    <w:rsid w:val="0029084C"/>
    <w:rsid w:val="00290860"/>
    <w:rsid w:val="00290D24"/>
    <w:rsid w:val="00291C8A"/>
    <w:rsid w:val="0029440C"/>
    <w:rsid w:val="0029493F"/>
    <w:rsid w:val="0029603C"/>
    <w:rsid w:val="002A6A1D"/>
    <w:rsid w:val="002B0602"/>
    <w:rsid w:val="002B0930"/>
    <w:rsid w:val="002B100C"/>
    <w:rsid w:val="002B30CF"/>
    <w:rsid w:val="002B60D2"/>
    <w:rsid w:val="002B7440"/>
    <w:rsid w:val="002C49DE"/>
    <w:rsid w:val="002C6714"/>
    <w:rsid w:val="002C74B0"/>
    <w:rsid w:val="002D74E6"/>
    <w:rsid w:val="002E30D5"/>
    <w:rsid w:val="002E3406"/>
    <w:rsid w:val="002F0540"/>
    <w:rsid w:val="002F0984"/>
    <w:rsid w:val="002F26E9"/>
    <w:rsid w:val="002F39D7"/>
    <w:rsid w:val="0030369E"/>
    <w:rsid w:val="00303EBB"/>
    <w:rsid w:val="00311D43"/>
    <w:rsid w:val="0031423B"/>
    <w:rsid w:val="00320F15"/>
    <w:rsid w:val="003278E6"/>
    <w:rsid w:val="00327A52"/>
    <w:rsid w:val="00330D02"/>
    <w:rsid w:val="00336BA9"/>
    <w:rsid w:val="003405CA"/>
    <w:rsid w:val="00340AE9"/>
    <w:rsid w:val="0034204A"/>
    <w:rsid w:val="00347E36"/>
    <w:rsid w:val="003535D7"/>
    <w:rsid w:val="0035496B"/>
    <w:rsid w:val="003576C9"/>
    <w:rsid w:val="003678D0"/>
    <w:rsid w:val="00370110"/>
    <w:rsid w:val="00371D5C"/>
    <w:rsid w:val="003740B3"/>
    <w:rsid w:val="00376ACD"/>
    <w:rsid w:val="003849B4"/>
    <w:rsid w:val="00385099"/>
    <w:rsid w:val="003908E1"/>
    <w:rsid w:val="00391BCA"/>
    <w:rsid w:val="00393815"/>
    <w:rsid w:val="003A09DF"/>
    <w:rsid w:val="003A5B5D"/>
    <w:rsid w:val="003A75AF"/>
    <w:rsid w:val="003B049B"/>
    <w:rsid w:val="003B1AA6"/>
    <w:rsid w:val="003B7172"/>
    <w:rsid w:val="003C06AB"/>
    <w:rsid w:val="003C395F"/>
    <w:rsid w:val="003C53F0"/>
    <w:rsid w:val="003D0785"/>
    <w:rsid w:val="003D1B3A"/>
    <w:rsid w:val="003D21F4"/>
    <w:rsid w:val="003D429C"/>
    <w:rsid w:val="003D571F"/>
    <w:rsid w:val="003D7CF4"/>
    <w:rsid w:val="003E1513"/>
    <w:rsid w:val="003E4851"/>
    <w:rsid w:val="003F0732"/>
    <w:rsid w:val="003F0CB9"/>
    <w:rsid w:val="003F0FA6"/>
    <w:rsid w:val="003F3A73"/>
    <w:rsid w:val="003F5E27"/>
    <w:rsid w:val="004032A4"/>
    <w:rsid w:val="00404E29"/>
    <w:rsid w:val="00410244"/>
    <w:rsid w:val="00410387"/>
    <w:rsid w:val="00423858"/>
    <w:rsid w:val="00426D9B"/>
    <w:rsid w:val="00426F2B"/>
    <w:rsid w:val="004316DB"/>
    <w:rsid w:val="004366CA"/>
    <w:rsid w:val="00437B34"/>
    <w:rsid w:val="004417AC"/>
    <w:rsid w:val="004423EF"/>
    <w:rsid w:val="00444F57"/>
    <w:rsid w:val="00446D08"/>
    <w:rsid w:val="004505C8"/>
    <w:rsid w:val="004520C6"/>
    <w:rsid w:val="004535BD"/>
    <w:rsid w:val="00453902"/>
    <w:rsid w:val="00454D66"/>
    <w:rsid w:val="004570AC"/>
    <w:rsid w:val="004616D7"/>
    <w:rsid w:val="00462150"/>
    <w:rsid w:val="00464745"/>
    <w:rsid w:val="0046641E"/>
    <w:rsid w:val="004716EB"/>
    <w:rsid w:val="00471E42"/>
    <w:rsid w:val="00472321"/>
    <w:rsid w:val="004827A5"/>
    <w:rsid w:val="004924CC"/>
    <w:rsid w:val="004955E4"/>
    <w:rsid w:val="00496B78"/>
    <w:rsid w:val="00496CFD"/>
    <w:rsid w:val="004A2643"/>
    <w:rsid w:val="004A4BCB"/>
    <w:rsid w:val="004A63C7"/>
    <w:rsid w:val="004B363D"/>
    <w:rsid w:val="004B51E5"/>
    <w:rsid w:val="004C03EF"/>
    <w:rsid w:val="004C0B60"/>
    <w:rsid w:val="004C4DB5"/>
    <w:rsid w:val="004D0179"/>
    <w:rsid w:val="004D0DA5"/>
    <w:rsid w:val="004D5E94"/>
    <w:rsid w:val="004E0530"/>
    <w:rsid w:val="004E1A66"/>
    <w:rsid w:val="004E5D90"/>
    <w:rsid w:val="004F045D"/>
    <w:rsid w:val="004F11BE"/>
    <w:rsid w:val="004F1B32"/>
    <w:rsid w:val="004F46FE"/>
    <w:rsid w:val="004F5331"/>
    <w:rsid w:val="004F68AF"/>
    <w:rsid w:val="00502C53"/>
    <w:rsid w:val="005145AD"/>
    <w:rsid w:val="005266E4"/>
    <w:rsid w:val="0053376B"/>
    <w:rsid w:val="005344A4"/>
    <w:rsid w:val="005376D1"/>
    <w:rsid w:val="0053771C"/>
    <w:rsid w:val="005378AC"/>
    <w:rsid w:val="00540A40"/>
    <w:rsid w:val="00541948"/>
    <w:rsid w:val="0054557A"/>
    <w:rsid w:val="00545F73"/>
    <w:rsid w:val="00546C4E"/>
    <w:rsid w:val="00553867"/>
    <w:rsid w:val="0056195C"/>
    <w:rsid w:val="00564EF3"/>
    <w:rsid w:val="005774E6"/>
    <w:rsid w:val="00582286"/>
    <w:rsid w:val="00583315"/>
    <w:rsid w:val="00583F19"/>
    <w:rsid w:val="00586041"/>
    <w:rsid w:val="00590D44"/>
    <w:rsid w:val="005910A1"/>
    <w:rsid w:val="00592B5E"/>
    <w:rsid w:val="005947EC"/>
    <w:rsid w:val="00596DCC"/>
    <w:rsid w:val="005A2CC0"/>
    <w:rsid w:val="005A6093"/>
    <w:rsid w:val="005A7830"/>
    <w:rsid w:val="005B55A0"/>
    <w:rsid w:val="005C10DA"/>
    <w:rsid w:val="005C149C"/>
    <w:rsid w:val="005C2217"/>
    <w:rsid w:val="005C6E4F"/>
    <w:rsid w:val="005D0040"/>
    <w:rsid w:val="005D0B98"/>
    <w:rsid w:val="005D1ED0"/>
    <w:rsid w:val="005D3E5A"/>
    <w:rsid w:val="005D6905"/>
    <w:rsid w:val="005D798C"/>
    <w:rsid w:val="005E10EB"/>
    <w:rsid w:val="005E35B5"/>
    <w:rsid w:val="005E6FF3"/>
    <w:rsid w:val="005F1764"/>
    <w:rsid w:val="005F562F"/>
    <w:rsid w:val="005F684B"/>
    <w:rsid w:val="00600390"/>
    <w:rsid w:val="00602D1A"/>
    <w:rsid w:val="0060369F"/>
    <w:rsid w:val="00616648"/>
    <w:rsid w:val="006213B3"/>
    <w:rsid w:val="00622BD1"/>
    <w:rsid w:val="006231E1"/>
    <w:rsid w:val="00624753"/>
    <w:rsid w:val="0063389D"/>
    <w:rsid w:val="006411CB"/>
    <w:rsid w:val="006411CF"/>
    <w:rsid w:val="00644237"/>
    <w:rsid w:val="00650E3B"/>
    <w:rsid w:val="00652A7E"/>
    <w:rsid w:val="00654CEA"/>
    <w:rsid w:val="00655F1B"/>
    <w:rsid w:val="00662B66"/>
    <w:rsid w:val="00662B6B"/>
    <w:rsid w:val="00666873"/>
    <w:rsid w:val="006778CC"/>
    <w:rsid w:val="00686545"/>
    <w:rsid w:val="00686B26"/>
    <w:rsid w:val="006A3003"/>
    <w:rsid w:val="006A3E09"/>
    <w:rsid w:val="006A5DB2"/>
    <w:rsid w:val="006B3560"/>
    <w:rsid w:val="006C7222"/>
    <w:rsid w:val="006D1D53"/>
    <w:rsid w:val="006D2B71"/>
    <w:rsid w:val="006D2FB4"/>
    <w:rsid w:val="006D4FBE"/>
    <w:rsid w:val="006E0560"/>
    <w:rsid w:val="006E1992"/>
    <w:rsid w:val="006E2FBD"/>
    <w:rsid w:val="006E3CEF"/>
    <w:rsid w:val="006E7FE5"/>
    <w:rsid w:val="006F2859"/>
    <w:rsid w:val="006F4C7D"/>
    <w:rsid w:val="00705FB9"/>
    <w:rsid w:val="00706CFB"/>
    <w:rsid w:val="007114B5"/>
    <w:rsid w:val="0071224F"/>
    <w:rsid w:val="007129AC"/>
    <w:rsid w:val="007139CD"/>
    <w:rsid w:val="00714033"/>
    <w:rsid w:val="00715C16"/>
    <w:rsid w:val="007236AE"/>
    <w:rsid w:val="00730836"/>
    <w:rsid w:val="00730ABE"/>
    <w:rsid w:val="00731E86"/>
    <w:rsid w:val="00734288"/>
    <w:rsid w:val="007343E0"/>
    <w:rsid w:val="00736EF9"/>
    <w:rsid w:val="00744B3E"/>
    <w:rsid w:val="00745430"/>
    <w:rsid w:val="0075074C"/>
    <w:rsid w:val="00751BA4"/>
    <w:rsid w:val="00752BD8"/>
    <w:rsid w:val="00754A84"/>
    <w:rsid w:val="00757F40"/>
    <w:rsid w:val="00764DBF"/>
    <w:rsid w:val="007654AC"/>
    <w:rsid w:val="007717F3"/>
    <w:rsid w:val="0077229C"/>
    <w:rsid w:val="0077483E"/>
    <w:rsid w:val="00783000"/>
    <w:rsid w:val="00783DDD"/>
    <w:rsid w:val="007854B0"/>
    <w:rsid w:val="00786F29"/>
    <w:rsid w:val="00793C7E"/>
    <w:rsid w:val="007966DD"/>
    <w:rsid w:val="007A2F15"/>
    <w:rsid w:val="007A6754"/>
    <w:rsid w:val="007B6C69"/>
    <w:rsid w:val="007B7920"/>
    <w:rsid w:val="007C004A"/>
    <w:rsid w:val="007C6497"/>
    <w:rsid w:val="007D34CF"/>
    <w:rsid w:val="007D393F"/>
    <w:rsid w:val="007D3FEB"/>
    <w:rsid w:val="007D4399"/>
    <w:rsid w:val="007D47DD"/>
    <w:rsid w:val="007D560F"/>
    <w:rsid w:val="007E4174"/>
    <w:rsid w:val="007E4922"/>
    <w:rsid w:val="007E4B4D"/>
    <w:rsid w:val="007F05D5"/>
    <w:rsid w:val="007F5507"/>
    <w:rsid w:val="00803770"/>
    <w:rsid w:val="00817EB2"/>
    <w:rsid w:val="00825569"/>
    <w:rsid w:val="00827628"/>
    <w:rsid w:val="008325E5"/>
    <w:rsid w:val="00836FF3"/>
    <w:rsid w:val="00841B5F"/>
    <w:rsid w:val="00841DEE"/>
    <w:rsid w:val="008436FF"/>
    <w:rsid w:val="00843AE1"/>
    <w:rsid w:val="008445C2"/>
    <w:rsid w:val="00844DB4"/>
    <w:rsid w:val="008553F1"/>
    <w:rsid w:val="008567B5"/>
    <w:rsid w:val="008578AE"/>
    <w:rsid w:val="00861DDF"/>
    <w:rsid w:val="00863B2E"/>
    <w:rsid w:val="00864F4E"/>
    <w:rsid w:val="00867286"/>
    <w:rsid w:val="00867E58"/>
    <w:rsid w:val="008700E0"/>
    <w:rsid w:val="00872E1B"/>
    <w:rsid w:val="008764CB"/>
    <w:rsid w:val="00877A7D"/>
    <w:rsid w:val="008822EA"/>
    <w:rsid w:val="008879EF"/>
    <w:rsid w:val="00896A16"/>
    <w:rsid w:val="00896D9D"/>
    <w:rsid w:val="008971BE"/>
    <w:rsid w:val="008A0666"/>
    <w:rsid w:val="008A1CE9"/>
    <w:rsid w:val="008A462D"/>
    <w:rsid w:val="008A4CFC"/>
    <w:rsid w:val="008B0B75"/>
    <w:rsid w:val="008B245B"/>
    <w:rsid w:val="008B2D23"/>
    <w:rsid w:val="008C0439"/>
    <w:rsid w:val="008C2111"/>
    <w:rsid w:val="008C4B37"/>
    <w:rsid w:val="008D4299"/>
    <w:rsid w:val="008D43C2"/>
    <w:rsid w:val="008D5479"/>
    <w:rsid w:val="008D57BD"/>
    <w:rsid w:val="008E0C28"/>
    <w:rsid w:val="008E1DD4"/>
    <w:rsid w:val="008E2352"/>
    <w:rsid w:val="008E29FA"/>
    <w:rsid w:val="008E2D34"/>
    <w:rsid w:val="008E3672"/>
    <w:rsid w:val="008F14D9"/>
    <w:rsid w:val="008F4F91"/>
    <w:rsid w:val="00901C9F"/>
    <w:rsid w:val="00916406"/>
    <w:rsid w:val="009170BD"/>
    <w:rsid w:val="009205BE"/>
    <w:rsid w:val="0092146E"/>
    <w:rsid w:val="00930899"/>
    <w:rsid w:val="00931E6F"/>
    <w:rsid w:val="009334C3"/>
    <w:rsid w:val="009338F9"/>
    <w:rsid w:val="00936BB9"/>
    <w:rsid w:val="00936F5D"/>
    <w:rsid w:val="00941738"/>
    <w:rsid w:val="009465C7"/>
    <w:rsid w:val="0094788A"/>
    <w:rsid w:val="00951259"/>
    <w:rsid w:val="009522EB"/>
    <w:rsid w:val="0095419A"/>
    <w:rsid w:val="00956E31"/>
    <w:rsid w:val="00963D7D"/>
    <w:rsid w:val="00972DC2"/>
    <w:rsid w:val="00973E35"/>
    <w:rsid w:val="00976A46"/>
    <w:rsid w:val="00977DF9"/>
    <w:rsid w:val="00980B09"/>
    <w:rsid w:val="00985941"/>
    <w:rsid w:val="00987822"/>
    <w:rsid w:val="009964E0"/>
    <w:rsid w:val="00996D95"/>
    <w:rsid w:val="009A35EB"/>
    <w:rsid w:val="009A5C81"/>
    <w:rsid w:val="009A60C9"/>
    <w:rsid w:val="009B0EBC"/>
    <w:rsid w:val="009B304F"/>
    <w:rsid w:val="009B38C2"/>
    <w:rsid w:val="009B45CD"/>
    <w:rsid w:val="009C5938"/>
    <w:rsid w:val="009D3B2A"/>
    <w:rsid w:val="009E11DA"/>
    <w:rsid w:val="009E592D"/>
    <w:rsid w:val="009E6466"/>
    <w:rsid w:val="009E7E55"/>
    <w:rsid w:val="009F04F9"/>
    <w:rsid w:val="009F5725"/>
    <w:rsid w:val="00A0243C"/>
    <w:rsid w:val="00A02A7B"/>
    <w:rsid w:val="00A03328"/>
    <w:rsid w:val="00A03506"/>
    <w:rsid w:val="00A10542"/>
    <w:rsid w:val="00A23D56"/>
    <w:rsid w:val="00A27DEB"/>
    <w:rsid w:val="00A347CE"/>
    <w:rsid w:val="00A373F3"/>
    <w:rsid w:val="00A37ED1"/>
    <w:rsid w:val="00A42318"/>
    <w:rsid w:val="00A43EFD"/>
    <w:rsid w:val="00A4768E"/>
    <w:rsid w:val="00A47858"/>
    <w:rsid w:val="00A550F4"/>
    <w:rsid w:val="00A55D07"/>
    <w:rsid w:val="00A57546"/>
    <w:rsid w:val="00A57EC8"/>
    <w:rsid w:val="00A61E25"/>
    <w:rsid w:val="00A63142"/>
    <w:rsid w:val="00A65048"/>
    <w:rsid w:val="00A6584E"/>
    <w:rsid w:val="00A65BD5"/>
    <w:rsid w:val="00A734D6"/>
    <w:rsid w:val="00A758AC"/>
    <w:rsid w:val="00A8758B"/>
    <w:rsid w:val="00A90193"/>
    <w:rsid w:val="00A91451"/>
    <w:rsid w:val="00A93830"/>
    <w:rsid w:val="00A959C7"/>
    <w:rsid w:val="00AA1591"/>
    <w:rsid w:val="00AA2604"/>
    <w:rsid w:val="00AA3D8F"/>
    <w:rsid w:val="00AA3FB4"/>
    <w:rsid w:val="00AB1F53"/>
    <w:rsid w:val="00AB3DC0"/>
    <w:rsid w:val="00AC2EB6"/>
    <w:rsid w:val="00AC3B6C"/>
    <w:rsid w:val="00AD6969"/>
    <w:rsid w:val="00AE0F43"/>
    <w:rsid w:val="00AF03E6"/>
    <w:rsid w:val="00AF0D4F"/>
    <w:rsid w:val="00AF1A15"/>
    <w:rsid w:val="00AF2D4F"/>
    <w:rsid w:val="00AF7664"/>
    <w:rsid w:val="00B00A84"/>
    <w:rsid w:val="00B07D1F"/>
    <w:rsid w:val="00B308D3"/>
    <w:rsid w:val="00B31329"/>
    <w:rsid w:val="00B34882"/>
    <w:rsid w:val="00B357AD"/>
    <w:rsid w:val="00B4041C"/>
    <w:rsid w:val="00B41E90"/>
    <w:rsid w:val="00B44632"/>
    <w:rsid w:val="00B45904"/>
    <w:rsid w:val="00B52272"/>
    <w:rsid w:val="00B57958"/>
    <w:rsid w:val="00B57D41"/>
    <w:rsid w:val="00B63C82"/>
    <w:rsid w:val="00B6400E"/>
    <w:rsid w:val="00B721C7"/>
    <w:rsid w:val="00B7269B"/>
    <w:rsid w:val="00B7362D"/>
    <w:rsid w:val="00B760AD"/>
    <w:rsid w:val="00B80619"/>
    <w:rsid w:val="00B80D47"/>
    <w:rsid w:val="00B81AAF"/>
    <w:rsid w:val="00B83659"/>
    <w:rsid w:val="00B83F01"/>
    <w:rsid w:val="00B87939"/>
    <w:rsid w:val="00B87A19"/>
    <w:rsid w:val="00B91DAB"/>
    <w:rsid w:val="00B96D6F"/>
    <w:rsid w:val="00BA5948"/>
    <w:rsid w:val="00BA7D71"/>
    <w:rsid w:val="00BB1F33"/>
    <w:rsid w:val="00BB3E06"/>
    <w:rsid w:val="00BB5EA2"/>
    <w:rsid w:val="00BC4F45"/>
    <w:rsid w:val="00BC7DD7"/>
    <w:rsid w:val="00BD3B1A"/>
    <w:rsid w:val="00BE01A3"/>
    <w:rsid w:val="00BE049F"/>
    <w:rsid w:val="00BE1FBE"/>
    <w:rsid w:val="00BE5790"/>
    <w:rsid w:val="00BE65D7"/>
    <w:rsid w:val="00BF2B0D"/>
    <w:rsid w:val="00BF6EFE"/>
    <w:rsid w:val="00C01215"/>
    <w:rsid w:val="00C02471"/>
    <w:rsid w:val="00C03AC6"/>
    <w:rsid w:val="00C05AA4"/>
    <w:rsid w:val="00C104DC"/>
    <w:rsid w:val="00C22909"/>
    <w:rsid w:val="00C25814"/>
    <w:rsid w:val="00C357BA"/>
    <w:rsid w:val="00C377AF"/>
    <w:rsid w:val="00C40FB6"/>
    <w:rsid w:val="00C412A3"/>
    <w:rsid w:val="00C448BA"/>
    <w:rsid w:val="00C45B4D"/>
    <w:rsid w:val="00C51A6E"/>
    <w:rsid w:val="00C52599"/>
    <w:rsid w:val="00C54616"/>
    <w:rsid w:val="00C54EBB"/>
    <w:rsid w:val="00C554C0"/>
    <w:rsid w:val="00C55840"/>
    <w:rsid w:val="00C57AE4"/>
    <w:rsid w:val="00C62562"/>
    <w:rsid w:val="00C62D03"/>
    <w:rsid w:val="00C64091"/>
    <w:rsid w:val="00C82D8B"/>
    <w:rsid w:val="00C86A2D"/>
    <w:rsid w:val="00C86DF0"/>
    <w:rsid w:val="00C90D7C"/>
    <w:rsid w:val="00C91727"/>
    <w:rsid w:val="00C9196C"/>
    <w:rsid w:val="00C94A8F"/>
    <w:rsid w:val="00CA3146"/>
    <w:rsid w:val="00CA5BBF"/>
    <w:rsid w:val="00CA5FA7"/>
    <w:rsid w:val="00CB128C"/>
    <w:rsid w:val="00CB12FA"/>
    <w:rsid w:val="00CB3586"/>
    <w:rsid w:val="00CB4406"/>
    <w:rsid w:val="00CC02D5"/>
    <w:rsid w:val="00CC1017"/>
    <w:rsid w:val="00CC284D"/>
    <w:rsid w:val="00CC5CD4"/>
    <w:rsid w:val="00CD2C74"/>
    <w:rsid w:val="00CE223F"/>
    <w:rsid w:val="00CE5530"/>
    <w:rsid w:val="00CE5D03"/>
    <w:rsid w:val="00CF0542"/>
    <w:rsid w:val="00D0221F"/>
    <w:rsid w:val="00D02873"/>
    <w:rsid w:val="00D03658"/>
    <w:rsid w:val="00D059C9"/>
    <w:rsid w:val="00D06796"/>
    <w:rsid w:val="00D12528"/>
    <w:rsid w:val="00D1771F"/>
    <w:rsid w:val="00D234B1"/>
    <w:rsid w:val="00D24889"/>
    <w:rsid w:val="00D27D84"/>
    <w:rsid w:val="00D311C2"/>
    <w:rsid w:val="00D33324"/>
    <w:rsid w:val="00D34022"/>
    <w:rsid w:val="00D47E3F"/>
    <w:rsid w:val="00D510DC"/>
    <w:rsid w:val="00D54EE4"/>
    <w:rsid w:val="00D6021C"/>
    <w:rsid w:val="00D7015B"/>
    <w:rsid w:val="00D75C08"/>
    <w:rsid w:val="00D76C00"/>
    <w:rsid w:val="00D77A36"/>
    <w:rsid w:val="00D77E10"/>
    <w:rsid w:val="00D80FC3"/>
    <w:rsid w:val="00D8120F"/>
    <w:rsid w:val="00D870FF"/>
    <w:rsid w:val="00D91353"/>
    <w:rsid w:val="00D94318"/>
    <w:rsid w:val="00D965B4"/>
    <w:rsid w:val="00DA6421"/>
    <w:rsid w:val="00DB2FA8"/>
    <w:rsid w:val="00DB6722"/>
    <w:rsid w:val="00DB6A22"/>
    <w:rsid w:val="00DB76E3"/>
    <w:rsid w:val="00DB7D45"/>
    <w:rsid w:val="00DE16D0"/>
    <w:rsid w:val="00DE2437"/>
    <w:rsid w:val="00DE6C23"/>
    <w:rsid w:val="00DE7AD9"/>
    <w:rsid w:val="00DF3D5F"/>
    <w:rsid w:val="00DF5D23"/>
    <w:rsid w:val="00DF7767"/>
    <w:rsid w:val="00E0256B"/>
    <w:rsid w:val="00E073FC"/>
    <w:rsid w:val="00E132DA"/>
    <w:rsid w:val="00E1753C"/>
    <w:rsid w:val="00E36C59"/>
    <w:rsid w:val="00E37927"/>
    <w:rsid w:val="00E42982"/>
    <w:rsid w:val="00E4349F"/>
    <w:rsid w:val="00E45250"/>
    <w:rsid w:val="00E4608D"/>
    <w:rsid w:val="00E473DC"/>
    <w:rsid w:val="00E508E5"/>
    <w:rsid w:val="00E5566C"/>
    <w:rsid w:val="00E57650"/>
    <w:rsid w:val="00E603C8"/>
    <w:rsid w:val="00E64C25"/>
    <w:rsid w:val="00E6683E"/>
    <w:rsid w:val="00E66BEE"/>
    <w:rsid w:val="00E70218"/>
    <w:rsid w:val="00E7341C"/>
    <w:rsid w:val="00E734F7"/>
    <w:rsid w:val="00E80EF4"/>
    <w:rsid w:val="00E84E7A"/>
    <w:rsid w:val="00E85CA6"/>
    <w:rsid w:val="00E8742F"/>
    <w:rsid w:val="00E922B8"/>
    <w:rsid w:val="00E924FA"/>
    <w:rsid w:val="00E94D7A"/>
    <w:rsid w:val="00EA062D"/>
    <w:rsid w:val="00EA1C77"/>
    <w:rsid w:val="00EA76BE"/>
    <w:rsid w:val="00EB216D"/>
    <w:rsid w:val="00EB6ABC"/>
    <w:rsid w:val="00EB7D14"/>
    <w:rsid w:val="00EC2FC8"/>
    <w:rsid w:val="00EC6D38"/>
    <w:rsid w:val="00EE3B8A"/>
    <w:rsid w:val="00EE4B23"/>
    <w:rsid w:val="00EF33F7"/>
    <w:rsid w:val="00EF3C6B"/>
    <w:rsid w:val="00EF474B"/>
    <w:rsid w:val="00EF77DF"/>
    <w:rsid w:val="00F017CC"/>
    <w:rsid w:val="00F04DB1"/>
    <w:rsid w:val="00F10A4E"/>
    <w:rsid w:val="00F11106"/>
    <w:rsid w:val="00F115CF"/>
    <w:rsid w:val="00F11FCC"/>
    <w:rsid w:val="00F24160"/>
    <w:rsid w:val="00F27D32"/>
    <w:rsid w:val="00F330F9"/>
    <w:rsid w:val="00F336BD"/>
    <w:rsid w:val="00F37685"/>
    <w:rsid w:val="00F424DA"/>
    <w:rsid w:val="00F43391"/>
    <w:rsid w:val="00F46C86"/>
    <w:rsid w:val="00F52D49"/>
    <w:rsid w:val="00F536BF"/>
    <w:rsid w:val="00F5635D"/>
    <w:rsid w:val="00F56633"/>
    <w:rsid w:val="00F60F17"/>
    <w:rsid w:val="00F610BF"/>
    <w:rsid w:val="00F6430E"/>
    <w:rsid w:val="00F6517B"/>
    <w:rsid w:val="00F738BA"/>
    <w:rsid w:val="00F73A17"/>
    <w:rsid w:val="00F73F6E"/>
    <w:rsid w:val="00F81A6F"/>
    <w:rsid w:val="00F82406"/>
    <w:rsid w:val="00F8303E"/>
    <w:rsid w:val="00F85B9F"/>
    <w:rsid w:val="00F8628F"/>
    <w:rsid w:val="00F87570"/>
    <w:rsid w:val="00F93730"/>
    <w:rsid w:val="00F96578"/>
    <w:rsid w:val="00FA03CD"/>
    <w:rsid w:val="00FA7EA3"/>
    <w:rsid w:val="00FB079F"/>
    <w:rsid w:val="00FB1C7B"/>
    <w:rsid w:val="00FB31DF"/>
    <w:rsid w:val="00FC064E"/>
    <w:rsid w:val="00FC70C7"/>
    <w:rsid w:val="00FD0B13"/>
    <w:rsid w:val="00FD541F"/>
    <w:rsid w:val="00FE30E2"/>
    <w:rsid w:val="00FE4CB6"/>
    <w:rsid w:val="00FE5B70"/>
    <w:rsid w:val="00FF1E12"/>
    <w:rsid w:val="00FF28A9"/>
    <w:rsid w:val="00FF31CC"/>
    <w:rsid w:val="00FF6479"/>
    <w:rsid w:val="01E78E1E"/>
    <w:rsid w:val="0A507580"/>
    <w:rsid w:val="10774972"/>
    <w:rsid w:val="2619065A"/>
    <w:rsid w:val="35B7CC9A"/>
    <w:rsid w:val="3C0C9808"/>
    <w:rsid w:val="40A23076"/>
    <w:rsid w:val="47D5323A"/>
    <w:rsid w:val="4A986D3A"/>
    <w:rsid w:val="4E35E2E2"/>
    <w:rsid w:val="4E58D80D"/>
    <w:rsid w:val="521FE619"/>
    <w:rsid w:val="53C1D7E9"/>
    <w:rsid w:val="54C4B4C8"/>
    <w:rsid w:val="55A7153B"/>
    <w:rsid w:val="5EDBCE8F"/>
    <w:rsid w:val="5FF4C5B1"/>
    <w:rsid w:val="61166294"/>
    <w:rsid w:val="68C198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8193"/>
    <o:shapelayout v:ext="edit">
      <o:idmap v:ext="edit" data="1"/>
    </o:shapelayout>
  </w:shapeDefaults>
  <w:doNotEmbedSmartTags/>
  <w:decimalSymbol w:val="."/>
  <w:listSeparator w:val=";"/>
  <w14:docId w14:val="18F9B338"/>
  <w15:docId w15:val="{354CC132-3B34-4D68-9305-27C81D425F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s-ES" w:eastAsia="es-E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uiPriority="9" w:qFormat="1"/>
    <w:lsdException w:name="heading 8" w:uiPriority="9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54616"/>
    <w:rPr>
      <w:sz w:val="24"/>
      <w:lang w:val="es-ES_tradnl" w:eastAsia="es-ES_tradnl"/>
    </w:rPr>
  </w:style>
  <w:style w:type="paragraph" w:styleId="Ttulo7">
    <w:name w:val="heading 7"/>
    <w:basedOn w:val="Normal"/>
    <w:next w:val="Normal"/>
    <w:qFormat/>
    <w:rsid w:val="002B7440"/>
    <w:pPr>
      <w:keepNext/>
      <w:widowControl w:val="0"/>
      <w:autoSpaceDE w:val="0"/>
      <w:autoSpaceDN w:val="0"/>
      <w:adjustRightInd w:val="0"/>
      <w:jc w:val="both"/>
      <w:outlineLvl w:val="6"/>
    </w:pPr>
    <w:rPr>
      <w:rFonts w:ascii="Arial Narrow" w:hAnsi="Arial Narrow"/>
      <w:b/>
      <w:bCs/>
      <w:szCs w:val="24"/>
      <w:lang w:eastAsia="es-ES"/>
    </w:rPr>
  </w:style>
  <w:style w:type="paragraph" w:styleId="Ttulo8">
    <w:name w:val="heading 8"/>
    <w:basedOn w:val="Normal"/>
    <w:next w:val="Normal"/>
    <w:qFormat/>
    <w:rsid w:val="002B7440"/>
    <w:pPr>
      <w:keepNext/>
      <w:widowControl w:val="0"/>
      <w:autoSpaceDE w:val="0"/>
      <w:autoSpaceDN w:val="0"/>
      <w:adjustRightInd w:val="0"/>
      <w:jc w:val="right"/>
      <w:outlineLvl w:val="7"/>
    </w:pPr>
    <w:rPr>
      <w:rFonts w:ascii="Arial Narrow" w:hAnsi="Arial Narrow"/>
      <w:szCs w:val="24"/>
      <w:lang w:eastAsia="es-E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rsid w:val="00A758AC"/>
    <w:pPr>
      <w:tabs>
        <w:tab w:val="center" w:pos="4252"/>
        <w:tab w:val="right" w:pos="8504"/>
      </w:tabs>
    </w:pPr>
  </w:style>
  <w:style w:type="paragraph" w:styleId="Piedepgina">
    <w:name w:val="footer"/>
    <w:basedOn w:val="Normal"/>
    <w:link w:val="PiedepginaCar"/>
    <w:uiPriority w:val="99"/>
    <w:rsid w:val="00A758AC"/>
    <w:pPr>
      <w:tabs>
        <w:tab w:val="center" w:pos="4252"/>
        <w:tab w:val="right" w:pos="8504"/>
      </w:tabs>
    </w:pPr>
  </w:style>
  <w:style w:type="paragraph" w:customStyle="1" w:styleId="nombrecentro">
    <w:name w:val="nombre centro"/>
    <w:basedOn w:val="Encabezado"/>
    <w:rsid w:val="00A758AC"/>
    <w:pPr>
      <w:framePr w:hSpace="142" w:vSpace="142" w:wrap="around" w:vAnchor="text" w:hAnchor="text" w:y="285"/>
      <w:ind w:left="2552" w:hanging="1985"/>
    </w:pPr>
    <w:rPr>
      <w:rFonts w:ascii="Arial" w:hAnsi="Arial"/>
      <w:b/>
      <w:sz w:val="18"/>
    </w:rPr>
  </w:style>
  <w:style w:type="table" w:styleId="Tablaconcuadrcula">
    <w:name w:val="Table Grid"/>
    <w:basedOn w:val="Tablanormal"/>
    <w:rsid w:val="00A758A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ipervnculo">
    <w:name w:val="Hyperlink"/>
    <w:basedOn w:val="Fuentedeprrafopredeter"/>
    <w:uiPriority w:val="99"/>
    <w:unhideWhenUsed/>
    <w:rsid w:val="00210A59"/>
    <w:rPr>
      <w:color w:val="0000FF"/>
      <w:u w:val="single"/>
    </w:rPr>
  </w:style>
  <w:style w:type="paragraph" w:styleId="Textoindependiente">
    <w:name w:val="Body Text"/>
    <w:basedOn w:val="Normal"/>
    <w:rsid w:val="00044930"/>
    <w:rPr>
      <w:lang w:val="es-ES" w:eastAsia="es-ES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545F73"/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545F73"/>
    <w:rPr>
      <w:rFonts w:ascii="Tahoma" w:hAnsi="Tahoma" w:cs="Tahoma"/>
      <w:sz w:val="16"/>
      <w:szCs w:val="16"/>
      <w:lang w:val="es-ES_tradnl" w:eastAsia="es-ES_tradnl"/>
    </w:rPr>
  </w:style>
  <w:style w:type="paragraph" w:styleId="Textosinformato">
    <w:name w:val="Plain Text"/>
    <w:basedOn w:val="Normal"/>
    <w:link w:val="TextosinformatoCar"/>
    <w:uiPriority w:val="99"/>
    <w:unhideWhenUsed/>
    <w:rsid w:val="00844DB4"/>
    <w:rPr>
      <w:rFonts w:ascii="Calibri" w:eastAsiaTheme="minorHAnsi" w:hAnsi="Calibri" w:cstheme="minorBidi"/>
      <w:sz w:val="22"/>
      <w:szCs w:val="21"/>
      <w:lang w:val="es-ES" w:eastAsia="en-US"/>
    </w:rPr>
  </w:style>
  <w:style w:type="character" w:customStyle="1" w:styleId="TextosinformatoCar">
    <w:name w:val="Texto sin formato Car"/>
    <w:basedOn w:val="Fuentedeprrafopredeter"/>
    <w:link w:val="Textosinformato"/>
    <w:uiPriority w:val="99"/>
    <w:rsid w:val="00844DB4"/>
    <w:rPr>
      <w:rFonts w:ascii="Calibri" w:eastAsiaTheme="minorHAnsi" w:hAnsi="Calibri" w:cstheme="minorBidi"/>
      <w:sz w:val="22"/>
      <w:szCs w:val="21"/>
      <w:lang w:eastAsia="en-US"/>
    </w:rPr>
  </w:style>
  <w:style w:type="paragraph" w:styleId="Prrafodelista">
    <w:name w:val="List Paragraph"/>
    <w:basedOn w:val="Normal"/>
    <w:uiPriority w:val="34"/>
    <w:qFormat/>
    <w:rsid w:val="006213B3"/>
    <w:pPr>
      <w:ind w:left="720"/>
      <w:contextualSpacing/>
    </w:pPr>
  </w:style>
  <w:style w:type="character" w:styleId="Mencinsinresolver">
    <w:name w:val="Unresolved Mention"/>
    <w:basedOn w:val="Fuentedeprrafopredeter"/>
    <w:uiPriority w:val="99"/>
    <w:semiHidden/>
    <w:unhideWhenUsed/>
    <w:rsid w:val="002C74B0"/>
    <w:rPr>
      <w:color w:val="605E5C"/>
      <w:shd w:val="clear" w:color="auto" w:fill="E1DFDD"/>
    </w:rPr>
  </w:style>
  <w:style w:type="character" w:customStyle="1" w:styleId="EncabezadoCar">
    <w:name w:val="Encabezado Car"/>
    <w:basedOn w:val="Fuentedeprrafopredeter"/>
    <w:link w:val="Encabezado"/>
    <w:uiPriority w:val="99"/>
    <w:rsid w:val="00496CFD"/>
    <w:rPr>
      <w:sz w:val="24"/>
      <w:lang w:val="es-ES_tradnl" w:eastAsia="es-ES_tradnl"/>
    </w:rPr>
  </w:style>
  <w:style w:type="character" w:customStyle="1" w:styleId="PiedepginaCar">
    <w:name w:val="Pie de página Car"/>
    <w:basedOn w:val="Fuentedeprrafopredeter"/>
    <w:link w:val="Piedepgina"/>
    <w:uiPriority w:val="99"/>
    <w:rsid w:val="00041E74"/>
    <w:rPr>
      <w:sz w:val="24"/>
      <w:lang w:val="es-ES_tradnl" w:eastAsia="es-ES_tradnl"/>
    </w:rPr>
  </w:style>
  <w:style w:type="character" w:styleId="nfasis">
    <w:name w:val="Emphasis"/>
    <w:uiPriority w:val="20"/>
    <w:qFormat/>
    <w:rsid w:val="002A6A1D"/>
    <w:rPr>
      <w:b/>
      <w:bCs/>
      <w:i w:val="0"/>
      <w:iCs w:val="0"/>
    </w:rPr>
  </w:style>
  <w:style w:type="character" w:styleId="Refdecomentario">
    <w:name w:val="annotation reference"/>
    <w:basedOn w:val="Fuentedeprrafopredeter"/>
    <w:uiPriority w:val="99"/>
    <w:semiHidden/>
    <w:unhideWhenUsed/>
    <w:rsid w:val="00002DBA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semiHidden/>
    <w:unhideWhenUsed/>
    <w:rsid w:val="00002DBA"/>
    <w:rPr>
      <w:sz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semiHidden/>
    <w:rsid w:val="00002DBA"/>
    <w:rPr>
      <w:lang w:val="es-ES_tradnl" w:eastAsia="es-ES_tradnl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002DBA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002DBA"/>
    <w:rPr>
      <w:b/>
      <w:bCs/>
      <w:lang w:val="es-ES_tradnl" w:eastAsia="es-ES_tradn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63074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995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240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357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762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111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833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443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611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910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.jpg"/><Relationship Id="rId1" Type="http://schemas.openxmlformats.org/officeDocument/2006/relationships/hyperlink" Target="http://www.uclm.es/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BFD045C6A661684885E3F2E69805C02A" ma:contentTypeVersion="2" ma:contentTypeDescription="Crear nuevo documento." ma:contentTypeScope="" ma:versionID="05aaf18fb090e73ea75f702fe685b9a5">
  <xsd:schema xmlns:xsd="http://www.w3.org/2001/XMLSchema" xmlns:xs="http://www.w3.org/2001/XMLSchema" xmlns:p="http://schemas.microsoft.com/office/2006/metadata/properties" xmlns:ns2="115e8689-3d0f-428c-8a9b-49a8c7c0bd62" targetNamespace="http://schemas.microsoft.com/office/2006/metadata/properties" ma:root="true" ma:fieldsID="eb50afc027c48528d87db83cdf7892ad" ns2:_="">
    <xsd:import namespace="115e8689-3d0f-428c-8a9b-49a8c7c0bd6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15e8689-3d0f-428c-8a9b-49a8c7c0bd6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ni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8326C08-7C9D-40CF-9F37-4DB3466B370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61F93741-D067-4961-9E22-C474FAB2A4D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15e8689-3d0f-428c-8a9b-49a8c7c0bd6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F858B9BA-1B98-431D-8845-FC3A6BF4F9E4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1E671A6E-28FA-48D0-83F6-96F0DEE0541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92</Words>
  <Characters>508</Characters>
  <Application>Microsoft Office Word</Application>
  <DocSecurity>0</DocSecurity>
  <Lines>4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De acuerdo con el art</vt:lpstr>
    </vt:vector>
  </TitlesOfParts>
  <Company>uclm</Company>
  <LinksUpToDate>false</LinksUpToDate>
  <CharactersWithSpaces>5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 acuerdo con el art</dc:title>
  <dc:creator>Guillermo Navarro Oltra</dc:creator>
  <cp:lastModifiedBy>Engracia Lacasa Fernández</cp:lastModifiedBy>
  <cp:revision>2</cp:revision>
  <cp:lastPrinted>2021-09-20T07:27:00Z</cp:lastPrinted>
  <dcterms:created xsi:type="dcterms:W3CDTF">2021-09-20T07:33:00Z</dcterms:created>
  <dcterms:modified xsi:type="dcterms:W3CDTF">2021-09-20T07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FD045C6A661684885E3F2E69805C02A</vt:lpwstr>
  </property>
</Properties>
</file>